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731FE" w:rsidR="00F82844" w:rsidP="00A74190" w:rsidRDefault="00F82844" w14:paraId="758BE728" w14:textId="6E961529">
      <w:pPr>
        <w:pStyle w:val="Heading1"/>
      </w:pPr>
      <w:r w:rsidRPr="002731FE">
        <w:t xml:space="preserve">LONDON METROPOLITAN UNIVERSITY </w:t>
      </w:r>
    </w:p>
    <w:p w:rsidR="00A61ABF" w:rsidP="7E285A5A" w:rsidRDefault="00F82844" w14:paraId="2CE5088D" w14:textId="064EB6F2">
      <w:pPr>
        <w:pStyle w:val="Heading1"/>
        <w:rPr>
          <w:rFonts w:ascii="Arial" w:hAnsi="Arial" w:cs="Arial"/>
          <w:b w:val="1"/>
          <w:bCs w:val="1"/>
          <w:color w:val="000000" w:themeColor="text1"/>
          <w:sz w:val="28"/>
          <w:szCs w:val="28"/>
        </w:rPr>
      </w:pPr>
      <w:r w:rsidRPr="7E285A5A" w:rsidR="00F82844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B</w:t>
      </w:r>
      <w:r w:rsidRPr="7E285A5A" w:rsidR="00673DCA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OARD AND COMMITTEE CALENDAR 202</w:t>
      </w:r>
      <w:r w:rsidRPr="7E285A5A" w:rsidR="53E90479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6</w:t>
      </w:r>
      <w:r w:rsidRPr="7E285A5A" w:rsidR="00F82844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/</w:t>
      </w:r>
      <w:r w:rsidRPr="7E285A5A" w:rsidR="00A54471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2</w:t>
      </w:r>
      <w:r w:rsidRPr="7E285A5A" w:rsidR="3534409F">
        <w:rPr>
          <w:rFonts w:ascii="Arial" w:hAnsi="Arial" w:cs="Arial"/>
          <w:b w:val="1"/>
          <w:bCs w:val="1"/>
          <w:color w:val="000000" w:themeColor="text1" w:themeTint="FF" w:themeShade="FF"/>
          <w:sz w:val="28"/>
          <w:szCs w:val="28"/>
        </w:rPr>
        <w:t>7</w:t>
      </w:r>
    </w:p>
    <w:p w:rsidRPr="008F3DEA" w:rsidR="008F3DEA" w:rsidP="008F3DEA" w:rsidRDefault="008F3DEA" w14:paraId="0EC5F884" w14:textId="77777777"/>
    <w:tbl>
      <w:tblPr>
        <w:tblStyle w:val="TableGrid"/>
        <w:tblW w:w="21258" w:type="dxa"/>
        <w:jc w:val="center"/>
        <w:tblLayout w:type="fixed"/>
        <w:tblLook w:val="0020" w:firstRow="1" w:lastRow="0" w:firstColumn="0" w:lastColumn="0" w:noHBand="0" w:noVBand="0"/>
      </w:tblPr>
      <w:tblGrid>
        <w:gridCol w:w="1417"/>
        <w:gridCol w:w="4372"/>
        <w:gridCol w:w="1701"/>
        <w:gridCol w:w="1545"/>
        <w:gridCol w:w="1669"/>
        <w:gridCol w:w="1482"/>
        <w:gridCol w:w="1567"/>
        <w:gridCol w:w="1551"/>
        <w:gridCol w:w="1560"/>
        <w:gridCol w:w="1258"/>
        <w:gridCol w:w="1577"/>
        <w:gridCol w:w="1559"/>
      </w:tblGrid>
      <w:tr w:rsidRPr="00807451" w:rsidR="00AD3F3C" w:rsidTr="7DAF09BE" w14:paraId="43DF92F3" w14:textId="77777777">
        <w:trPr>
          <w:trHeight w:val="300"/>
        </w:trPr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RDefault="00365FD2" w14:paraId="6985C90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TIME</w:t>
            </w:r>
          </w:p>
          <w:p w:rsidRPr="00807451" w:rsidR="00365FD2" w:rsidRDefault="00365FD2" w14:paraId="4C7F3B5C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(unless stated otherwise)</w:t>
            </w:r>
          </w:p>
        </w:tc>
        <w:tc>
          <w:tcPr>
            <w:tcW w:w="4372" w:type="dxa"/>
            <w:shd w:val="clear" w:color="auto" w:fill="D9D9D9" w:themeFill="background1" w:themeFillShade="D9"/>
            <w:tcMar/>
          </w:tcPr>
          <w:p w:rsidRPr="00807451" w:rsidR="00365FD2" w:rsidRDefault="00365FD2" w14:paraId="48151C60" w14:textId="77777777">
            <w:pPr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EETING</w:t>
            </w:r>
          </w:p>
        </w:tc>
        <w:tc>
          <w:tcPr>
            <w:tcW w:w="170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6CEE748D" w14:textId="5B9219FE">
            <w:pPr>
              <w:tabs>
                <w:tab w:val="decimal" w:pos="342"/>
              </w:tabs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1BB6B875">
              <w:rPr>
                <w:rFonts w:ascii="Arial" w:hAnsi="Arial" w:cs="Arial"/>
                <w:b w:val="1"/>
                <w:bCs w:val="1"/>
              </w:rPr>
              <w:t>6</w:t>
            </w:r>
          </w:p>
          <w:p w:rsidRPr="00807451" w:rsidR="00365FD2" w:rsidP="0090329E" w:rsidRDefault="00365FD2" w14:paraId="12FA31B9" w14:textId="77777777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1545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3523A49" w14:textId="02D75417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6BE7024A">
              <w:rPr>
                <w:rFonts w:ascii="Arial" w:hAnsi="Arial" w:cs="Arial"/>
                <w:b w:val="1"/>
                <w:bCs w:val="1"/>
              </w:rPr>
              <w:t>6</w:t>
            </w:r>
          </w:p>
          <w:p w:rsidRPr="00807451" w:rsidR="00365FD2" w:rsidP="0090329E" w:rsidRDefault="00365FD2" w14:paraId="2492BF37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OCTOBER</w:t>
            </w:r>
          </w:p>
        </w:tc>
        <w:tc>
          <w:tcPr>
            <w:tcW w:w="166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CBE5967" w14:textId="45B710C4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7E68361C">
              <w:rPr>
                <w:rFonts w:ascii="Arial" w:hAnsi="Arial" w:cs="Arial"/>
                <w:b w:val="1"/>
                <w:bCs w:val="1"/>
              </w:rPr>
              <w:t>6</w:t>
            </w:r>
          </w:p>
          <w:p w:rsidRPr="00807451" w:rsidR="00365FD2" w:rsidP="0090329E" w:rsidRDefault="00365FD2" w14:paraId="1D7895A5" w14:textId="19ED9739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NOVEM</w:t>
            </w:r>
            <w:r w:rsidR="008B1733">
              <w:rPr>
                <w:rFonts w:ascii="Arial" w:hAnsi="Arial" w:cs="Arial"/>
                <w:b/>
                <w:bCs/>
              </w:rPr>
              <w:t>B</w:t>
            </w:r>
            <w:r w:rsidRPr="00807451">
              <w:rPr>
                <w:rFonts w:ascii="Arial" w:hAnsi="Arial" w:cs="Arial"/>
                <w:b/>
                <w:bCs/>
              </w:rPr>
              <w:t>ER</w:t>
            </w:r>
          </w:p>
        </w:tc>
        <w:tc>
          <w:tcPr>
            <w:tcW w:w="1482" w:type="dxa"/>
            <w:shd w:val="clear" w:color="auto" w:fill="D9D9D9" w:themeFill="background1" w:themeFillShade="D9"/>
            <w:tcMar/>
          </w:tcPr>
          <w:p w:rsidRPr="00807451" w:rsidR="00365FD2" w:rsidP="00264E7B" w:rsidRDefault="00673DCA" w14:paraId="36118A86" w14:textId="6A607B88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13A4A1E8">
              <w:rPr>
                <w:rFonts w:ascii="Arial" w:hAnsi="Arial" w:cs="Arial"/>
                <w:b w:val="1"/>
                <w:bCs w:val="1"/>
              </w:rPr>
              <w:t>6</w:t>
            </w:r>
          </w:p>
          <w:p w:rsidRPr="00807451" w:rsidR="00365FD2" w:rsidP="00966051" w:rsidRDefault="00365FD2" w14:paraId="59FBF744" w14:textId="77777777">
            <w:pPr>
              <w:ind w:right="-288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DECEMBER</w:t>
            </w:r>
          </w:p>
        </w:tc>
        <w:tc>
          <w:tcPr>
            <w:tcW w:w="1567" w:type="dxa"/>
            <w:shd w:val="clear" w:color="auto" w:fill="D9D9D9" w:themeFill="background1" w:themeFillShade="D9"/>
            <w:tcMar/>
          </w:tcPr>
          <w:p w:rsidRPr="00807451" w:rsidR="00365FD2" w:rsidP="0090329E" w:rsidRDefault="00330452" w14:paraId="3249DB92" w14:textId="25BBA5B2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330452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3B5A070C">
              <w:rPr>
                <w:rFonts w:ascii="Arial" w:hAnsi="Arial" w:cs="Arial"/>
                <w:b w:val="1"/>
                <w:bCs w:val="1"/>
              </w:rPr>
              <w:t>7</w:t>
            </w:r>
          </w:p>
          <w:p w:rsidRPr="00807451" w:rsidR="00365FD2" w:rsidP="0090329E" w:rsidRDefault="00365FD2" w14:paraId="5679512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ANUARY</w:t>
            </w:r>
          </w:p>
        </w:tc>
        <w:tc>
          <w:tcPr>
            <w:tcW w:w="155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072AE1DF" w14:textId="40745E9D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2FFC605D">
              <w:rPr>
                <w:rFonts w:ascii="Arial" w:hAnsi="Arial" w:cs="Arial"/>
                <w:b w:val="1"/>
                <w:bCs w:val="1"/>
              </w:rPr>
              <w:t>7</w:t>
            </w:r>
          </w:p>
          <w:p w:rsidRPr="00807451" w:rsidR="00365FD2" w:rsidP="0090329E" w:rsidRDefault="00365FD2" w14:paraId="1327CAE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FEBRUARY</w:t>
            </w:r>
          </w:p>
        </w:tc>
        <w:tc>
          <w:tcPr>
            <w:tcW w:w="1560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78A0D8A9" w14:textId="584166BF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20F14979">
              <w:rPr>
                <w:rFonts w:ascii="Arial" w:hAnsi="Arial" w:cs="Arial"/>
                <w:b w:val="1"/>
                <w:bCs w:val="1"/>
              </w:rPr>
              <w:t>7</w:t>
            </w:r>
          </w:p>
          <w:p w:rsidRPr="00807451" w:rsidR="00365FD2" w:rsidP="0090329E" w:rsidRDefault="00365FD2" w14:paraId="4DA4C12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RCH</w:t>
            </w:r>
          </w:p>
        </w:tc>
        <w:tc>
          <w:tcPr>
            <w:tcW w:w="1258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493F03B" w14:textId="28F81069">
            <w:pPr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44FDF629">
              <w:rPr>
                <w:rFonts w:ascii="Arial" w:hAnsi="Arial" w:cs="Arial"/>
                <w:b w:val="1"/>
                <w:bCs w:val="1"/>
              </w:rPr>
              <w:t>7</w:t>
            </w:r>
          </w:p>
          <w:p w:rsidRPr="00807451" w:rsidR="00365FD2" w:rsidP="0090329E" w:rsidRDefault="00365FD2" w14:paraId="7A73DE3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APRIL</w:t>
            </w:r>
          </w:p>
        </w:tc>
        <w:tc>
          <w:tcPr>
            <w:tcW w:w="1577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A203167" w14:textId="223F31FB">
            <w:pPr>
              <w:ind w:left="-215" w:right="117" w:firstLine="215"/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52F6F096">
              <w:rPr>
                <w:rFonts w:ascii="Arial" w:hAnsi="Arial" w:cs="Arial"/>
                <w:b w:val="1"/>
                <w:bCs w:val="1"/>
              </w:rPr>
              <w:t>7</w:t>
            </w:r>
          </w:p>
          <w:p w:rsidRPr="00807451" w:rsidR="00365FD2" w:rsidP="0090329E" w:rsidRDefault="00365FD2" w14:paraId="50142564" w14:textId="77777777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Y</w:t>
            </w:r>
          </w:p>
        </w:tc>
        <w:tc>
          <w:tcPr>
            <w:tcW w:w="155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FEB5987" w14:textId="2AA520AB">
            <w:pPr>
              <w:ind w:right="-288"/>
              <w:jc w:val="center"/>
              <w:rPr>
                <w:rFonts w:ascii="Arial" w:hAnsi="Arial" w:cs="Arial"/>
                <w:b w:val="1"/>
                <w:bCs w:val="1"/>
              </w:rPr>
            </w:pPr>
            <w:r w:rsidRPr="7F86C52C" w:rsidR="00673DCA">
              <w:rPr>
                <w:rFonts w:ascii="Arial" w:hAnsi="Arial" w:cs="Arial"/>
                <w:b w:val="1"/>
                <w:bCs w:val="1"/>
              </w:rPr>
              <w:t>202</w:t>
            </w:r>
            <w:r w:rsidRPr="7F86C52C" w:rsidR="625F8DCB">
              <w:rPr>
                <w:rFonts w:ascii="Arial" w:hAnsi="Arial" w:cs="Arial"/>
                <w:b w:val="1"/>
                <w:bCs w:val="1"/>
              </w:rPr>
              <w:t>7</w:t>
            </w:r>
          </w:p>
          <w:p w:rsidRPr="00807451" w:rsidR="00365FD2" w:rsidP="0090329E" w:rsidRDefault="00365FD2" w14:paraId="72D64E9B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NE</w:t>
            </w:r>
          </w:p>
        </w:tc>
      </w:tr>
      <w:tr w:rsidRPr="00BB0F5E" w:rsidR="00F545C0" w:rsidTr="7DAF09BE" w14:paraId="0EC52085" w14:textId="77777777">
        <w:trPr>
          <w:trHeight w:val="300"/>
        </w:trPr>
        <w:tc>
          <w:tcPr>
            <w:tcW w:w="1417" w:type="dxa"/>
            <w:tcMar/>
          </w:tcPr>
          <w:p w:rsidR="00892B1F" w:rsidP="00892706" w:rsidRDefault="00892B1F" w14:paraId="647C00E6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EF575D5" w14:textId="2D2EE36C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</w:t>
            </w:r>
            <w:r w:rsidR="00D34DD7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4372" w:type="dxa"/>
            <w:shd w:val="clear" w:color="auto" w:fill="auto"/>
            <w:tcMar/>
          </w:tcPr>
          <w:p w:rsidRPr="00E96160" w:rsidR="00892B1F" w:rsidP="005675AA" w:rsidRDefault="00892B1F" w14:paraId="76155A2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5675AA" w:rsidRDefault="00F545C0" w14:paraId="0FDECD76" w14:textId="043B681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</w:p>
        </w:tc>
        <w:tc>
          <w:tcPr>
            <w:tcW w:w="1701" w:type="dxa"/>
            <w:tcMar/>
          </w:tcPr>
          <w:p w:rsidRPr="00E96160" w:rsidR="00F545C0" w:rsidP="00BD4657" w:rsidRDefault="00F545C0" w14:paraId="717CD4D2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767207" w:rsidP="00767207" w:rsidRDefault="00767207" w14:paraId="3CAAD983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C624AB" w:rsidRDefault="00F545C0" w14:paraId="5CFD7BE4" w14:textId="30AACAE9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  <w:r>
              <w:br/>
            </w:r>
            <w:r w:rsidRPr="7E285A5A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7E285A5A" w:rsidR="78FF3B4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8</w:t>
            </w:r>
          </w:p>
        </w:tc>
        <w:tc>
          <w:tcPr>
            <w:tcW w:w="1669" w:type="dxa"/>
            <w:tcMar/>
          </w:tcPr>
          <w:p w:rsidRPr="00E96160" w:rsidR="00F545C0" w:rsidP="00767207" w:rsidRDefault="00F545C0" w14:paraId="0386C08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6395E28C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08210255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756338D0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6660AC" w:rsidP="006660AC" w:rsidRDefault="006660AC" w14:paraId="36B960B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6660AC" w:rsidRDefault="006660AC" w14:paraId="7A877DC4" w14:textId="351ADF93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FBA2FA3" w:rsidR="661DD01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8</w:t>
            </w:r>
          </w:p>
        </w:tc>
        <w:tc>
          <w:tcPr>
            <w:tcW w:w="1258" w:type="dxa"/>
            <w:tcMar/>
          </w:tcPr>
          <w:p w:rsidRPr="00E96160" w:rsidR="00F545C0" w:rsidP="00767207" w:rsidRDefault="00F545C0" w14:paraId="3AF0D24C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43C07E75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3ACF362C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F545C0" w14:paraId="46F93329" w14:textId="1B929DA6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4AC027F8" w14:textId="7BC156D2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7E285A5A" w:rsidR="381385F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</w:tc>
      </w:tr>
      <w:tr w:rsidRPr="00BB0F5E" w:rsidR="00AD3F3C" w:rsidTr="7DAF09BE" w14:paraId="50371846" w14:textId="77777777">
        <w:trPr>
          <w:trHeight w:val="300"/>
        </w:trPr>
        <w:tc>
          <w:tcPr>
            <w:tcW w:w="1417" w:type="dxa"/>
            <w:tcMar/>
          </w:tcPr>
          <w:p w:rsidR="00892B1F" w:rsidP="00892706" w:rsidRDefault="00892B1F" w14:paraId="0BA22687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AD3F3C" w:rsidP="00892706" w:rsidRDefault="00AD3F3C" w14:paraId="5E38A405" w14:textId="5A0BA41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3.30</w:t>
            </w:r>
          </w:p>
        </w:tc>
        <w:tc>
          <w:tcPr>
            <w:tcW w:w="4372" w:type="dxa"/>
            <w:tcMar/>
          </w:tcPr>
          <w:p w:rsidRPr="00E96160" w:rsidR="00AD3F3C" w:rsidP="00A23A46" w:rsidRDefault="00AD3F3C" w14:paraId="15B3832B" w14:textId="006D579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  <w:r w:rsidR="00E96160">
              <w:rPr>
                <w:rFonts w:ascii="Arial" w:hAnsi="Arial" w:cs="Arial"/>
                <w:b/>
              </w:rPr>
              <w:t xml:space="preserve"> &amp;</w:t>
            </w:r>
          </w:p>
          <w:p w:rsidRPr="00E96160" w:rsidR="00AD3F3C" w:rsidP="00A23A46" w:rsidRDefault="00AD3F3C" w14:paraId="48DED9E7" w14:textId="2A4CC669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  <w:r w:rsidR="00E96160">
              <w:rPr>
                <w:rFonts w:ascii="Arial" w:hAnsi="Arial" w:cs="Arial"/>
                <w:b/>
              </w:rPr>
              <w:t xml:space="preserve"> JOINT MEETING</w:t>
            </w:r>
          </w:p>
        </w:tc>
        <w:tc>
          <w:tcPr>
            <w:tcW w:w="1701" w:type="dxa"/>
            <w:tcMar/>
          </w:tcPr>
          <w:p w:rsidRPr="00E96160" w:rsidR="00AD3F3C" w:rsidP="00A23A46" w:rsidRDefault="00AD3F3C" w14:paraId="285A5D8B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AD3F3C" w:rsidP="00767207" w:rsidRDefault="00AD3F3C" w14:paraId="2DC3632E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34AF2B79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767207" w:rsidRDefault="00AD3F3C" w14:paraId="6774FB7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Pr="00E96160" w:rsidR="00AD3F3C" w:rsidP="00767207" w:rsidRDefault="00AD3F3C" w14:paraId="3BC0B2B4" w14:textId="0DD93A1A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AD3F3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7E285A5A" w:rsidR="076B57BA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6</w:t>
            </w:r>
          </w:p>
        </w:tc>
        <w:tc>
          <w:tcPr>
            <w:tcW w:w="1482" w:type="dxa"/>
            <w:tcMar/>
          </w:tcPr>
          <w:p w:rsidRPr="00E96160" w:rsidR="00AD3F3C" w:rsidP="00767207" w:rsidRDefault="00AD3F3C" w14:paraId="6A9478CE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AD3F3C" w:rsidP="00767207" w:rsidRDefault="00AD3F3C" w14:paraId="5CEB79BC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AD3F3C" w:rsidP="00767207" w:rsidRDefault="00AD3F3C" w14:paraId="50AA07A6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767207" w:rsidP="00767207" w:rsidRDefault="00767207" w14:paraId="53C31D1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AD3F3C" w:rsidP="006660AC" w:rsidRDefault="00AD3F3C" w14:paraId="25F449CB" w14:textId="5BBE8321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E96160" w:rsidR="00AD3F3C" w:rsidP="00767207" w:rsidRDefault="00AD3F3C" w14:paraId="27BFA619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AD3F3C" w:rsidP="00767207" w:rsidRDefault="00AD3F3C" w14:paraId="7E53CD2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AD3F3C" w:rsidP="00767207" w:rsidRDefault="00AD3F3C" w14:paraId="6FF1E9E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7DAF09BE" w14:paraId="4522F0F7" w14:textId="77777777">
        <w:trPr>
          <w:trHeight w:val="300"/>
        </w:trPr>
        <w:tc>
          <w:tcPr>
            <w:tcW w:w="1417" w:type="dxa"/>
            <w:tcMar/>
          </w:tcPr>
          <w:p w:rsidR="00892B1F" w:rsidP="00892706" w:rsidRDefault="00892B1F" w14:paraId="09F48112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9E69CA" w:rsidR="00F545C0" w:rsidP="00892706" w:rsidRDefault="00F545C0" w14:paraId="6874244B" w14:textId="66ACB04E">
            <w:pPr>
              <w:spacing w:before="20" w:after="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0.00</w:t>
            </w:r>
            <w:r w:rsidR="00892706">
              <w:rPr>
                <w:rFonts w:ascii="Arial" w:hAnsi="Arial" w:cs="Arial"/>
              </w:rPr>
              <w:t>-</w:t>
            </w:r>
            <w:r w:rsidRPr="009E69CA">
              <w:rPr>
                <w:rFonts w:ascii="Arial" w:hAnsi="Arial" w:cs="Arial"/>
                <w:color w:val="000000"/>
              </w:rPr>
              <w:t>17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AA150B3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0563CC" w:rsidRDefault="00F545C0" w14:paraId="29A1BBB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 STRATEGY DAY</w:t>
            </w:r>
          </w:p>
        </w:tc>
        <w:tc>
          <w:tcPr>
            <w:tcW w:w="1701" w:type="dxa"/>
            <w:tcMar/>
          </w:tcPr>
          <w:p w:rsidRPr="00E96160" w:rsidR="00F545C0" w:rsidP="000563CC" w:rsidRDefault="00F545C0" w14:paraId="3CAC4443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37C388D2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F545C0" w:rsidP="00767207" w:rsidRDefault="00F545C0" w14:paraId="6364A8E5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27B03368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767207" w:rsidP="00767207" w:rsidRDefault="00767207" w14:paraId="51C5CF00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9B2648" w:rsidRDefault="00F545C0" w14:paraId="5D3E4A59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9B2648" w:rsidP="00E96160" w:rsidRDefault="00A4483F" w14:paraId="68EB0C3C" w14:textId="279AFD23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A4483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7E285A5A" w:rsidR="7B898A5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8</w:t>
            </w:r>
          </w:p>
          <w:p w:rsidRPr="00E96160" w:rsidR="00F545C0" w:rsidP="009B2648" w:rsidRDefault="00F545C0" w14:paraId="05D18A0D" w14:textId="4AEE7E35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767207" w14:paraId="2DB0EAEF" w14:textId="2CA30A5E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7731979B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="00F545C0" w:rsidP="009C419E" w:rsidRDefault="00F545C0" w14:paraId="7014B8D1" w14:textId="77777777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44920BC5" w14:textId="774840B8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="00F545C0" w:rsidP="00767207" w:rsidRDefault="00F545C0" w14:paraId="7036F5EB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D02F6" w:rsidP="00767207" w:rsidRDefault="00F42D64" w14:paraId="31DA6526" w14:textId="12E6F8C8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</w:p>
        </w:tc>
        <w:tc>
          <w:tcPr>
            <w:tcW w:w="1577" w:type="dxa"/>
            <w:tcMar/>
          </w:tcPr>
          <w:p w:rsidRPr="00E96160" w:rsidR="00767207" w:rsidP="00767207" w:rsidRDefault="00767207" w14:paraId="076A42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F545C0" w:rsidP="00767207" w:rsidRDefault="00C624AB" w14:paraId="0ABF3A8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C624AB" w:rsidP="00767207" w:rsidRDefault="00C624AB" w14:paraId="226741D1" w14:textId="34685925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C624A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7E285A5A" w:rsidR="3298273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6</w:t>
            </w:r>
          </w:p>
        </w:tc>
        <w:tc>
          <w:tcPr>
            <w:tcW w:w="1559" w:type="dxa"/>
            <w:tcMar/>
          </w:tcPr>
          <w:p w:rsidRPr="00E96160" w:rsidR="00F545C0" w:rsidP="00767207" w:rsidRDefault="00F545C0" w14:paraId="6E54AEB0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7DAF09BE" w14:paraId="285F781F" w14:textId="77777777">
        <w:trPr>
          <w:trHeight w:val="300"/>
        </w:trPr>
        <w:tc>
          <w:tcPr>
            <w:tcW w:w="1417" w:type="dxa"/>
            <w:tcMar/>
          </w:tcPr>
          <w:p w:rsidRPr="00A77BB5" w:rsidR="00892B1F" w:rsidP="00892706" w:rsidRDefault="00892B1F" w14:paraId="4EDCC125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A77BB5" w:rsidR="00F545C0" w:rsidP="00892706" w:rsidRDefault="00F545C0" w14:paraId="4E4615B4" w14:textId="4577AD29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7DAF09BE" w:rsidR="00F545C0">
              <w:rPr>
                <w:rFonts w:ascii="Arial" w:hAnsi="Arial" w:cs="Arial"/>
              </w:rPr>
              <w:t>1</w:t>
            </w:r>
            <w:r w:rsidRPr="7DAF09BE" w:rsidR="2A8A4420">
              <w:rPr>
                <w:rFonts w:ascii="Arial" w:hAnsi="Arial" w:cs="Arial"/>
              </w:rPr>
              <w:t>0</w:t>
            </w:r>
            <w:r w:rsidRPr="7DAF09BE" w:rsidR="00F545C0">
              <w:rPr>
                <w:rFonts w:ascii="Arial" w:hAnsi="Arial" w:cs="Arial"/>
              </w:rPr>
              <w:t>.</w:t>
            </w:r>
            <w:r w:rsidRPr="7DAF09BE" w:rsidR="49A64C99">
              <w:rPr>
                <w:rFonts w:ascii="Arial" w:hAnsi="Arial" w:cs="Arial"/>
              </w:rPr>
              <w:t>0</w:t>
            </w:r>
            <w:r w:rsidRPr="7DAF09BE" w:rsidR="00F545C0">
              <w:rPr>
                <w:rFonts w:ascii="Arial" w:hAnsi="Arial" w:cs="Arial"/>
              </w:rPr>
              <w:t>0</w:t>
            </w:r>
            <w:r w:rsidRPr="7DAF09BE" w:rsidR="00892706">
              <w:rPr>
                <w:rFonts w:ascii="Arial" w:hAnsi="Arial" w:cs="Arial"/>
              </w:rPr>
              <w:t>-</w:t>
            </w:r>
            <w:r w:rsidRPr="7DAF09BE" w:rsidR="53FE7371">
              <w:rPr>
                <w:rFonts w:ascii="Arial" w:hAnsi="Arial" w:cs="Arial"/>
              </w:rPr>
              <w:t>12</w:t>
            </w:r>
            <w:r w:rsidRPr="7DAF09BE" w:rsidR="00F545C0">
              <w:rPr>
                <w:rFonts w:ascii="Arial" w:hAnsi="Arial" w:cs="Arial"/>
              </w:rPr>
              <w:t>.</w:t>
            </w:r>
            <w:r w:rsidRPr="7DAF09BE" w:rsidR="74C04A6C">
              <w:rPr>
                <w:rFonts w:ascii="Arial" w:hAnsi="Arial" w:cs="Arial"/>
              </w:rPr>
              <w:t>30</w:t>
            </w:r>
          </w:p>
        </w:tc>
        <w:tc>
          <w:tcPr>
            <w:tcW w:w="4372" w:type="dxa"/>
            <w:tcMar/>
          </w:tcPr>
          <w:p w:rsidRPr="00A77BB5" w:rsidR="00F545C0" w:rsidP="000563CC" w:rsidRDefault="00F545C0" w14:paraId="71BB6D0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A77BB5" w:rsidR="00F545C0" w:rsidP="000563CC" w:rsidRDefault="00F545C0" w14:paraId="3E52D985" w14:textId="68792371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A77BB5">
              <w:rPr>
                <w:rFonts w:ascii="Arial" w:hAnsi="Arial" w:cs="Arial"/>
                <w:b/>
              </w:rPr>
              <w:t xml:space="preserve">AUDIT </w:t>
            </w:r>
            <w:r w:rsidRPr="00A77BB5" w:rsidR="00D95B7E">
              <w:rPr>
                <w:rFonts w:ascii="Arial" w:hAnsi="Arial" w:cs="Arial"/>
                <w:b/>
              </w:rPr>
              <w:t xml:space="preserve">AND RISK </w:t>
            </w:r>
            <w:r w:rsidRPr="00A77BB5">
              <w:rPr>
                <w:rFonts w:ascii="Arial" w:hAnsi="Arial" w:cs="Arial"/>
                <w:b/>
              </w:rPr>
              <w:t>COMMITTEE</w:t>
            </w:r>
          </w:p>
        </w:tc>
        <w:tc>
          <w:tcPr>
            <w:tcW w:w="1701" w:type="dxa"/>
            <w:tcMar/>
          </w:tcPr>
          <w:p w:rsidRPr="00A77BB5" w:rsidR="00892B1F" w:rsidP="000563CC" w:rsidRDefault="00892B1F" w14:paraId="38A25B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2A853082" w:rsidP="0ADC4733" w:rsidRDefault="2A853082" w14:paraId="44815936" w14:textId="6244B26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0ADC4733" w:rsidR="2A853082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A77BB5" w:rsidR="00F545C0" w:rsidP="000563CC" w:rsidRDefault="006E6EC6" w14:paraId="5B58ACDA" w14:textId="45CD64AF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6E6EC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7E285A5A" w:rsidR="44A7330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  <w:p w:rsidRPr="00A77BB5" w:rsidR="00F545C0" w:rsidP="000563CC" w:rsidRDefault="00F545C0" w14:paraId="050DA442" w14:textId="24D0DDD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A77BB5" w:rsidR="00F545C0" w:rsidP="00EC50D0" w:rsidRDefault="00F545C0" w14:paraId="7646A4B5" w14:textId="77777777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A77BB5" w:rsidR="00F545C0" w:rsidP="00EC50D0" w:rsidRDefault="00F545C0" w14:paraId="0B6FA8D9" w14:textId="5F6FB3F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A77BB5" w:rsidR="00F545C0" w:rsidP="00767207" w:rsidRDefault="00F545C0" w14:paraId="55AD45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A77BB5" w:rsidR="009B2648" w:rsidP="00767207" w:rsidRDefault="009B2648" w14:paraId="0F6083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5387E052" w:rsidP="7E285A5A" w:rsidRDefault="5387E052" w14:paraId="210E15E4" w14:textId="6244B26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7E285A5A" w:rsidR="5387E052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="7E285A5A" w:rsidP="7E285A5A" w:rsidRDefault="7E285A5A" w14:paraId="14B40923" w14:textId="7478202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  <w:p w:rsidRPr="00A77BB5" w:rsidR="00F545C0" w:rsidP="00767207" w:rsidRDefault="007862A0" w14:paraId="1C1DC3A6" w14:textId="0A388BB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FBA2FA3" w:rsidR="007862A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1FBA2FA3" w:rsidR="42F7928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</w:p>
          <w:p w:rsidRPr="00A77BB5" w:rsidR="00F545C0" w:rsidP="1FBA2FA3" w:rsidRDefault="00F545C0" w14:paraId="03B54324" w14:textId="40922DBB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0F881FEC" w:rsidR="5FE1B01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(1</w:t>
            </w:r>
            <w:r w:rsidRPr="0F881FEC" w:rsidR="700544BE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  <w:r w:rsidRPr="0F881FEC" w:rsidR="5FE1B01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</w:t>
            </w:r>
            <w:r w:rsidRPr="0F881FEC" w:rsidR="18FC37B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</w:t>
            </w:r>
            <w:r w:rsidRPr="0F881FEC" w:rsidR="5FE1B01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-1</w:t>
            </w:r>
            <w:r w:rsidRPr="0F881FEC" w:rsidR="3EC8AC94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6</w:t>
            </w:r>
            <w:r w:rsidRPr="0F881FEC" w:rsidR="524D659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</w:t>
            </w:r>
            <w:r w:rsidRPr="0F881FEC" w:rsidR="1E0F22E4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</w:t>
            </w:r>
            <w:r w:rsidRPr="0F881FEC" w:rsidR="5FE1B01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)</w:t>
            </w:r>
          </w:p>
          <w:p w:rsidRPr="00A77BB5" w:rsidR="00F545C0" w:rsidP="003337F5" w:rsidRDefault="00F545C0" w14:paraId="733E0039" w14:textId="784B1EF1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A77BB5" w:rsidR="00F545C0" w:rsidP="00767207" w:rsidRDefault="00F545C0" w14:paraId="2C9B6D0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A77BB5" w:rsidR="00F545C0" w:rsidP="00767207" w:rsidRDefault="00F545C0" w14:paraId="61B1F1E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A77BB5" w:rsidR="00892B1F" w:rsidP="00767207" w:rsidRDefault="00892B1F" w14:paraId="76106BD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7AE021EE" w:rsidP="7E285A5A" w:rsidRDefault="7AE021EE" w14:paraId="65933352" w14:textId="6244B26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7E285A5A" w:rsidR="7AE021EE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="7E285A5A" w:rsidP="7E285A5A" w:rsidRDefault="7E285A5A" w14:paraId="35458229" w14:textId="08D2145D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  <w:p w:rsidRPr="00A77BB5" w:rsidR="00F545C0" w:rsidP="00767207" w:rsidRDefault="00F545C0" w14:paraId="029A9872" w14:textId="304274C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r w:rsidRPr="00A77BB5" w:rsidR="003501A1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A77BB5" w:rsidR="008D02F6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560" w:type="dxa"/>
            <w:tcMar/>
          </w:tcPr>
          <w:p w:rsidRPr="00A77BB5" w:rsidR="00F545C0" w:rsidP="00767207" w:rsidRDefault="00F545C0" w14:paraId="7FD6F93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A77BB5" w:rsidR="00F545C0" w:rsidP="00767207" w:rsidRDefault="00F545C0" w14:paraId="7524C9B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A77BB5" w:rsidR="00892B1F" w:rsidP="00767207" w:rsidRDefault="00892B1F" w14:paraId="61B1909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61AA1B0C" w:rsidP="7E285A5A" w:rsidRDefault="61AA1B0C" w14:paraId="61D93A5A" w14:textId="6244B26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7E285A5A" w:rsidR="61AA1B0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="7E285A5A" w:rsidP="7E285A5A" w:rsidRDefault="7E285A5A" w14:paraId="7713B159" w14:textId="06419E13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  <w:p w:rsidRPr="00A77BB5" w:rsidR="00F545C0" w:rsidP="00767207" w:rsidRDefault="00F545C0" w14:paraId="1F5A7A1F" w14:textId="3E20B6A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77BB5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F42D64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559" w:type="dxa"/>
            <w:tcMar/>
          </w:tcPr>
          <w:p w:rsidRPr="00B75DA8" w:rsidR="00F545C0" w:rsidP="00767207" w:rsidRDefault="00F545C0" w14:paraId="6D0BC39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</w:rPr>
            </w:pPr>
          </w:p>
        </w:tc>
      </w:tr>
      <w:tr w:rsidR="1FBA2FA3" w:rsidTr="7DAF09BE" w14:paraId="30C335A4">
        <w:trPr>
          <w:trHeight w:val="300"/>
        </w:trPr>
        <w:tc>
          <w:tcPr>
            <w:tcW w:w="1417" w:type="dxa"/>
            <w:tcMar/>
          </w:tcPr>
          <w:p w:rsidR="51C290F4" w:rsidP="1FBA2FA3" w:rsidRDefault="51C290F4" w14:paraId="7E68C96C" w14:textId="1BFEAC89">
            <w:pPr>
              <w:pStyle w:val="Normal"/>
              <w:jc w:val="center"/>
              <w:rPr>
                <w:rFonts w:ascii="Arial" w:hAnsi="Arial" w:cs="Arial"/>
              </w:rPr>
            </w:pPr>
            <w:r w:rsidRPr="1FBA2FA3" w:rsidR="51C290F4">
              <w:rPr>
                <w:rFonts w:ascii="Arial" w:hAnsi="Arial" w:cs="Arial"/>
              </w:rPr>
              <w:t>11.40-12.30</w:t>
            </w:r>
          </w:p>
        </w:tc>
        <w:tc>
          <w:tcPr>
            <w:tcW w:w="4372" w:type="dxa"/>
            <w:tcMar/>
          </w:tcPr>
          <w:p w:rsidR="51C290F4" w:rsidP="1FBA2FA3" w:rsidRDefault="51C290F4" w14:paraId="4044B1B1" w14:textId="64F67600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  <w:color w:val="FFFFFF" w:themeColor="background1" w:themeTint="FF" w:themeShade="FF"/>
              </w:rPr>
            </w:pPr>
            <w:r w:rsidRPr="1FBA2FA3" w:rsidR="51C290F4">
              <w:rPr>
                <w:rFonts w:ascii="Arial" w:hAnsi="Arial" w:cs="Arial"/>
                <w:b w:val="1"/>
                <w:bCs w:val="1"/>
              </w:rPr>
              <w:t>AUDIT AND RISK COMMITTEE &amp; PEOPLE, FINANCE &amp; RESOURCES COMMITTEE JOINT MEETING</w:t>
            </w:r>
          </w:p>
          <w:p w:rsidR="1FBA2FA3" w:rsidP="1FBA2FA3" w:rsidRDefault="1FBA2FA3" w14:paraId="31E8AF76" w14:textId="4EABDD87">
            <w:pPr>
              <w:pStyle w:val="Normal"/>
              <w:jc w:val="center"/>
              <w:rPr>
                <w:rFonts w:ascii="Arial" w:hAnsi="Arial" w:cs="Arial"/>
                <w:b w:val="1"/>
                <w:bCs w:val="1"/>
              </w:rPr>
            </w:pPr>
          </w:p>
        </w:tc>
        <w:tc>
          <w:tcPr>
            <w:tcW w:w="1701" w:type="dxa"/>
            <w:tcMar/>
          </w:tcPr>
          <w:p w:rsidR="1FBA2FA3" w:rsidP="1FBA2FA3" w:rsidRDefault="1FBA2FA3" w14:paraId="45EF6A10" w14:textId="2CD009B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45" w:type="dxa"/>
            <w:tcMar/>
          </w:tcPr>
          <w:p w:rsidR="1FBA2FA3" w:rsidP="1FBA2FA3" w:rsidRDefault="1FBA2FA3" w14:paraId="7CBB4DC1" w14:textId="7A006A6C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669" w:type="dxa"/>
            <w:tcMar/>
          </w:tcPr>
          <w:p w:rsidR="61C64BA8" w:rsidP="1FBA2FA3" w:rsidRDefault="61C64BA8" w14:paraId="12C316AD" w14:textId="3280B15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1FBA2FA3" w:rsidR="61C64BA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Thursday </w:t>
            </w:r>
          </w:p>
          <w:p w:rsidR="61C64BA8" w:rsidP="1FBA2FA3" w:rsidRDefault="61C64BA8" w14:paraId="46D4251C" w14:textId="7F6ED0D8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1FBA2FA3" w:rsidR="61C64BA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2</w:t>
            </w:r>
          </w:p>
          <w:p w:rsidR="61C64BA8" w:rsidP="1FBA2FA3" w:rsidRDefault="61C64BA8" w14:paraId="1EAAD639" w14:textId="7B0BA64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0F881FEC" w:rsidR="61C64BA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0F881FEC" w:rsidR="23A5CFC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3</w:t>
            </w:r>
            <w:r w:rsidRPr="0F881FEC" w:rsidR="61C64BA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</w:t>
            </w:r>
            <w:r w:rsidRPr="0F881FEC" w:rsidR="0F3A468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0</w:t>
            </w:r>
            <w:r w:rsidRPr="0F881FEC" w:rsidR="61C64BA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-1</w:t>
            </w:r>
            <w:r w:rsidRPr="0F881FEC" w:rsidR="35A05C9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  <w:r w:rsidRPr="0F881FEC" w:rsidR="61C64BA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</w:t>
            </w:r>
            <w:r w:rsidRPr="0F881FEC" w:rsidR="11B816DA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0</w:t>
            </w:r>
          </w:p>
        </w:tc>
        <w:tc>
          <w:tcPr>
            <w:tcW w:w="1482" w:type="dxa"/>
            <w:tcMar/>
          </w:tcPr>
          <w:p w:rsidR="1FBA2FA3" w:rsidP="1FBA2FA3" w:rsidRDefault="1FBA2FA3" w14:paraId="540149D2" w14:textId="4CA9D890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67" w:type="dxa"/>
            <w:tcMar/>
          </w:tcPr>
          <w:p w:rsidR="1FBA2FA3" w:rsidP="1FBA2FA3" w:rsidRDefault="1FBA2FA3" w14:paraId="5CD99E12" w14:textId="38EEC4FB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51" w:type="dxa"/>
            <w:tcMar/>
          </w:tcPr>
          <w:p w:rsidR="1FBA2FA3" w:rsidP="1FBA2FA3" w:rsidRDefault="1FBA2FA3" w14:paraId="6331E201" w14:textId="53F13BD8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60" w:type="dxa"/>
            <w:tcMar/>
          </w:tcPr>
          <w:p w:rsidR="1FBA2FA3" w:rsidP="1FBA2FA3" w:rsidRDefault="1FBA2FA3" w14:paraId="6BFFA9AE" w14:textId="4972EC9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258" w:type="dxa"/>
            <w:tcMar/>
          </w:tcPr>
          <w:p w:rsidR="1FBA2FA3" w:rsidP="1FBA2FA3" w:rsidRDefault="1FBA2FA3" w14:paraId="20F6AB52" w14:textId="352B94A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77" w:type="dxa"/>
            <w:tcMar/>
          </w:tcPr>
          <w:p w:rsidR="1FBA2FA3" w:rsidP="1FBA2FA3" w:rsidRDefault="1FBA2FA3" w14:paraId="599DA550" w14:textId="02402F22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</w:tc>
        <w:tc>
          <w:tcPr>
            <w:tcW w:w="1559" w:type="dxa"/>
            <w:tcMar/>
          </w:tcPr>
          <w:p w:rsidR="1FBA2FA3" w:rsidP="1FBA2FA3" w:rsidRDefault="1FBA2FA3" w14:paraId="7D5BBFDF" w14:textId="77D2AC34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  <w:highlight w:val="yellow"/>
              </w:rPr>
            </w:pPr>
          </w:p>
        </w:tc>
      </w:tr>
      <w:tr w:rsidRPr="00BB0F5E" w:rsidR="00F545C0" w:rsidTr="7DAF09BE" w14:paraId="4503AE7C" w14:textId="77777777">
        <w:trPr>
          <w:trHeight w:val="300"/>
        </w:trPr>
        <w:tc>
          <w:tcPr>
            <w:tcW w:w="1417" w:type="dxa"/>
            <w:tcMar/>
          </w:tcPr>
          <w:p w:rsidR="00892B1F" w:rsidP="00892706" w:rsidRDefault="00892B1F" w14:paraId="14018E63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0C654E4" w14:textId="27EE9C84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7DAF09BE" w:rsidR="00F545C0">
              <w:rPr>
                <w:rFonts w:ascii="Arial" w:hAnsi="Arial" w:cs="Arial"/>
              </w:rPr>
              <w:t>10</w:t>
            </w:r>
            <w:r w:rsidRPr="7DAF09BE" w:rsidR="00F545C0">
              <w:rPr>
                <w:rFonts w:ascii="Arial" w:hAnsi="Arial" w:cs="Arial"/>
              </w:rPr>
              <w:t>.00</w:t>
            </w:r>
            <w:r w:rsidRPr="7DAF09BE" w:rsidR="00F545C0">
              <w:rPr>
                <w:rFonts w:ascii="Arial" w:hAnsi="Arial" w:cs="Arial"/>
              </w:rPr>
              <w:t>-12.</w:t>
            </w:r>
            <w:r w:rsidRPr="7DAF09BE" w:rsidR="766569D5">
              <w:rPr>
                <w:rFonts w:ascii="Arial" w:hAnsi="Arial" w:cs="Arial"/>
              </w:rPr>
              <w:t>3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3B3762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7E5EA16F" w14:paraId="56C8D9BC" w14:textId="48BC1B10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7E5EA16F">
              <w:rPr>
                <w:rFonts w:ascii="Arial" w:hAnsi="Arial" w:cs="Arial"/>
                <w:b/>
                <w:bCs/>
              </w:rPr>
              <w:t>PEOPLE, FINANCE &amp; RESOURCES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3148BCB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F545C0" w14:paraId="112ECF6E" w14:textId="775920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F545C0" w14:paraId="643F28F9" w14:textId="2FB72AA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7E285A5A" w:rsidR="40BD455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7</w:t>
            </w:r>
          </w:p>
          <w:p w:rsidRPr="00E96160" w:rsidR="009C5E38" w:rsidP="000563CC" w:rsidRDefault="009C5E38" w14:paraId="7255EF24" w14:textId="0E24A1C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65C41CD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1A85E7D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13EAE001" w:rsidP="7E285A5A" w:rsidRDefault="13EAE001" w14:paraId="1AF63767" w14:textId="1AE2CDE3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7E285A5A" w:rsidR="13EAE00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E96160" w:rsidR="00F545C0" w:rsidP="00767207" w:rsidRDefault="007862A0" w14:paraId="2E32D217" w14:textId="0E71F53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1FBA2FA3" w:rsidR="007862A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1FBA2FA3" w:rsidR="304ACDD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</w:p>
          <w:p w:rsidR="7D25A5E7" w:rsidP="1FBA2FA3" w:rsidRDefault="7D25A5E7" w14:paraId="525753A9" w14:textId="77B14135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0F881FEC" w:rsidR="7D25A5E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(</w:t>
            </w:r>
            <w:r w:rsidRPr="0F881FEC" w:rsidR="2CC61259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:00</w:t>
            </w:r>
            <w:r w:rsidRPr="0F881FEC" w:rsidR="7D25A5E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-1</w:t>
            </w:r>
            <w:r w:rsidRPr="0F881FEC" w:rsidR="4BCCC42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</w:t>
            </w:r>
            <w:r w:rsidRPr="0F881FEC" w:rsidR="7D25A5E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.</w:t>
            </w:r>
            <w:r w:rsidRPr="0F881FEC" w:rsidR="3820C36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0</w:t>
            </w:r>
            <w:r w:rsidRPr="0F881FEC" w:rsidR="7D25A5E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)</w:t>
            </w:r>
          </w:p>
          <w:p w:rsidR="1FBA2FA3" w:rsidP="1FBA2FA3" w:rsidRDefault="1FBA2FA3" w14:paraId="2704B6FF" w14:textId="7C115506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</w:p>
          <w:p w:rsidRPr="00E96160" w:rsidR="00F545C0" w:rsidP="00767207" w:rsidRDefault="00F545C0" w14:paraId="2F93E33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5781614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197E54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1E83A0A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E96160" w:rsidR="00767207" w:rsidP="00767207" w:rsidRDefault="00767207" w14:paraId="69B01C2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3FD15546" w14:textId="7F40880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3AB61F46" w14:textId="7FE843A6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F545C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7E285A5A" w:rsidR="66345769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</w:tc>
        <w:tc>
          <w:tcPr>
            <w:tcW w:w="1258" w:type="dxa"/>
            <w:tcMar/>
          </w:tcPr>
          <w:p w:rsidRPr="00E96160" w:rsidR="00F545C0" w:rsidP="00767207" w:rsidRDefault="00F545C0" w14:paraId="77DA91A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1712899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4B58B5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4BCFE52A" w14:textId="127C731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C71610" w14:paraId="6F36F640" w14:textId="295DC3D3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00C71610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16605F11" w:rsidR="44D96503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</w:p>
          <w:p w:rsidRPr="00E96160" w:rsidR="009C5E38" w:rsidP="00767207" w:rsidRDefault="009C5E38" w14:paraId="3D360CB3" w14:textId="018251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7DAF09BE" w14:paraId="3FD81146" w14:textId="77777777">
        <w:trPr>
          <w:trHeight w:val="300"/>
        </w:trPr>
        <w:tc>
          <w:tcPr>
            <w:tcW w:w="1417" w:type="dxa"/>
            <w:tcMar/>
          </w:tcPr>
          <w:p w:rsidR="00892B1F" w:rsidP="00892706" w:rsidRDefault="00892B1F" w14:paraId="4E0E1ADC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7E002721" w14:textId="7CB5306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66EA207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7E5EA16F" w14:paraId="3EED3866" w14:textId="64E2C7C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7E5EA16F">
              <w:rPr>
                <w:rFonts w:ascii="Arial" w:hAnsi="Arial" w:cs="Arial"/>
                <w:b/>
                <w:bCs/>
              </w:rPr>
              <w:t xml:space="preserve"> REMUNERATION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55FD74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4874B6F5" w:rsidP="77D9AF5A" w:rsidRDefault="4874B6F5" w14:paraId="00D9889D" w14:textId="28AD904D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77D9AF5A" w:rsidR="4874B6F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E96160" w:rsidR="00F545C0" w:rsidP="000563CC" w:rsidRDefault="008B1733" w14:paraId="2624125B" w14:textId="46D7E0E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7D9AF5A" w:rsidR="4874B6F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0</w:t>
            </w:r>
          </w:p>
          <w:p w:rsidRPr="00E96160" w:rsidR="00767207" w:rsidP="008E24FE" w:rsidRDefault="00767207" w14:paraId="2D99647E" w14:textId="4FEADB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E96160" w:rsidR="00F545C0" w:rsidP="00767207" w:rsidRDefault="00F545C0" w14:paraId="70B0FB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E96160" w:rsidR="00767207" w:rsidP="00767207" w:rsidRDefault="00767207" w14:paraId="7E37F571" w14:textId="36FEFD3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="374E8D41" w:rsidP="7E8FA011" w:rsidRDefault="374E8D41" w14:paraId="485D65BE" w14:textId="0EA551C7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7E8FA011" w:rsidR="374E8D4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E96160" w:rsidR="00F545C0" w:rsidP="00767207" w:rsidRDefault="008E24FE" w14:paraId="1FF0236A" w14:textId="4848624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8FA011" w:rsidR="008E24FE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7E8FA011" w:rsidR="6F89BCA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5</w:t>
            </w:r>
          </w:p>
          <w:p w:rsidRPr="00E96160" w:rsidR="009C5E38" w:rsidP="00767207" w:rsidRDefault="009C5E38" w14:paraId="50AE6E5E" w14:textId="42A2ADE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E96160" w:rsidR="00F545C0" w:rsidP="00767207" w:rsidRDefault="00F545C0" w14:paraId="4ECCDD9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E96160" w:rsidR="00F545C0" w:rsidP="00767207" w:rsidRDefault="00F545C0" w14:paraId="245DFB1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E96160" w:rsidR="00F545C0" w:rsidP="00767207" w:rsidRDefault="00F545C0" w14:paraId="447595C4" w14:textId="5023152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="00F545C0" w:rsidP="149C7432" w:rsidRDefault="00F545C0" w14:paraId="35C024BA" w14:textId="6D6526BB">
            <w:pPr>
              <w:tabs>
                <w:tab w:val="decimal" w:pos="317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6DFF4AD4" w14:textId="3A11BBB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Mar/>
          </w:tcPr>
          <w:p w:rsidRPr="00E96160" w:rsidR="00F545C0" w:rsidP="00767207" w:rsidRDefault="00F545C0" w14:paraId="75E6A3E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E96160" w:rsidR="00F545C0" w:rsidP="00767207" w:rsidRDefault="00F545C0" w14:paraId="2C2B66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F545C0" w:rsidP="00767207" w:rsidRDefault="00F545C0" w14:paraId="106A111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AB0DA3" w:rsidP="00767207" w:rsidRDefault="00AB0DA3" w14:paraId="41E35D9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B0DA3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:rsidRPr="00E96160" w:rsidR="009C5E38" w:rsidP="00767207" w:rsidRDefault="00AB0DA3" w14:paraId="5E96FA0D" w14:textId="0AEA8254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00AB0DA3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 0</w:t>
            </w:r>
            <w:r w:rsidRPr="16605F11" w:rsidR="620EBC1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</w:p>
          <w:p w:rsidRPr="00E96160" w:rsidR="009C5E38" w:rsidP="00767207" w:rsidRDefault="009C5E38" w14:paraId="1812DC9A" w14:textId="7328E93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7DAF09BE" w14:paraId="7C5A52D1" w14:textId="77777777">
        <w:trPr>
          <w:trHeight w:val="300"/>
        </w:trPr>
        <w:tc>
          <w:tcPr>
            <w:tcW w:w="1417" w:type="dxa"/>
            <w:tcMar/>
          </w:tcPr>
          <w:p w:rsidR="00892B1F" w:rsidP="00892706" w:rsidRDefault="00892B1F" w14:paraId="5EF42EB4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5B210D1C" w14:textId="0E293C1F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1E00C58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1EA6F4DC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GOVERNANCE COMMITTEE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060C58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8E6BC8" w:rsidR="00767207" w:rsidP="00767207" w:rsidRDefault="00767207" w14:paraId="1821FEC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A76F75" w14:paraId="16B9FE1E" w14:textId="3D3984B3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A76F7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Wednesday </w:t>
            </w:r>
            <w:r w:rsidRPr="7E285A5A" w:rsidR="00C624A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7E285A5A" w:rsidR="28A250E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</w:tc>
        <w:tc>
          <w:tcPr>
            <w:tcW w:w="1669" w:type="dxa"/>
            <w:tcMar/>
          </w:tcPr>
          <w:p w:rsidRPr="008E6BC8" w:rsidR="00F545C0" w:rsidP="00767207" w:rsidRDefault="00F545C0" w14:paraId="78567BE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Mar/>
          </w:tcPr>
          <w:p w:rsidRPr="008E6BC8" w:rsidR="00F545C0" w:rsidP="00767207" w:rsidRDefault="00F545C0" w14:paraId="28DBE6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8E6BC8" w:rsidR="00F545C0" w:rsidP="00767207" w:rsidRDefault="00F545C0" w14:paraId="172561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Mar/>
          </w:tcPr>
          <w:p w:rsidRPr="008E6BC8" w:rsidR="00F545C0" w:rsidP="00767207" w:rsidRDefault="00F545C0" w14:paraId="100E2EE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8E6BC8" w:rsidR="00767207" w:rsidP="00767207" w:rsidRDefault="00767207" w14:paraId="01C42974" w14:textId="6ED1285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67207" w:rsidP="00767207" w:rsidRDefault="0069133E" w14:paraId="3B789255" w14:textId="2FA2A86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A4483F" w14:paraId="0B29294F" w14:textId="57C0894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A4483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7E285A5A" w:rsidR="458EED1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</w:p>
        </w:tc>
        <w:tc>
          <w:tcPr>
            <w:tcW w:w="1258" w:type="dxa"/>
            <w:tcMar/>
          </w:tcPr>
          <w:p w:rsidRPr="008E6BC8" w:rsidR="00F545C0" w:rsidP="00767207" w:rsidRDefault="00F545C0" w14:paraId="45227E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8E6BC8" w:rsidR="00767207" w:rsidP="00767207" w:rsidRDefault="00767207" w14:paraId="1F1FD0B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69133E" w14:paraId="0FA75EDB" w14:textId="28BB07F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5762E83F" w14:textId="0C5D9C53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2A7F22F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9</w:t>
            </w:r>
          </w:p>
        </w:tc>
        <w:tc>
          <w:tcPr>
            <w:tcW w:w="1559" w:type="dxa"/>
            <w:tcMar/>
          </w:tcPr>
          <w:p w:rsidRPr="008E6BC8" w:rsidR="00F545C0" w:rsidP="00767207" w:rsidRDefault="00F545C0" w14:paraId="0874AF9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7DAF09BE" w14:paraId="63C6187F" w14:textId="77777777">
        <w:trPr>
          <w:trHeight w:val="300"/>
        </w:trPr>
        <w:tc>
          <w:tcPr>
            <w:tcW w:w="1417" w:type="dxa"/>
            <w:tcMar/>
          </w:tcPr>
          <w:p w:rsidR="00892B1F" w:rsidP="00892706" w:rsidRDefault="00892B1F" w14:paraId="6319AE0D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D2E2A42" w14:textId="09AD9429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6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2F17E7B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4320303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ACADEMIC BOARD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44E7842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45" w:type="dxa"/>
            <w:tcMar/>
          </w:tcPr>
          <w:p w:rsidRPr="008E6BC8" w:rsidR="00F545C0" w:rsidP="00767207" w:rsidRDefault="00F545C0" w14:paraId="00C6A1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Mar/>
          </w:tcPr>
          <w:p w:rsidRPr="008E6BC8" w:rsidR="00892B1F" w:rsidP="00767207" w:rsidRDefault="00892B1F" w14:paraId="7AB77A6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3337F5" w:rsidRDefault="003337F5" w14:paraId="5F2A5A82" w14:textId="3D4C1225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03337F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 xml:space="preserve">Wednesday </w:t>
            </w:r>
            <w:r>
              <w:br/>
            </w:r>
            <w:r w:rsidRPr="7E285A5A" w:rsidR="003337F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7E285A5A" w:rsidR="23A5F6F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</w:tc>
        <w:tc>
          <w:tcPr>
            <w:tcW w:w="1482" w:type="dxa"/>
            <w:tcMar/>
          </w:tcPr>
          <w:p w:rsidRPr="008E6BC8" w:rsidR="00F545C0" w:rsidP="00767207" w:rsidRDefault="00F545C0" w14:paraId="76DF1D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Mar/>
          </w:tcPr>
          <w:p w:rsidRPr="008E6BC8" w:rsidR="00892B1F" w:rsidP="00767207" w:rsidRDefault="00892B1F" w14:paraId="790F8A4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3893A8E8" w:rsidP="0F881FEC" w:rsidRDefault="3893A8E8" w14:paraId="63A0EB9D" w14:textId="232F0BC1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0F881FEC" w:rsidR="3893A8E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8E6BC8" w:rsidR="00F545C0" w:rsidP="00767207" w:rsidRDefault="001B3F01" w14:paraId="68802D62" w14:textId="7917DD6B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0F881FEC" w:rsidR="13235CE7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21</w:t>
            </w:r>
          </w:p>
        </w:tc>
        <w:tc>
          <w:tcPr>
            <w:tcW w:w="1551" w:type="dxa"/>
            <w:tcMar/>
          </w:tcPr>
          <w:p w:rsidRPr="008E6BC8" w:rsidR="00F545C0" w:rsidP="00767207" w:rsidRDefault="00F545C0" w14:paraId="1859F3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0" w:type="dxa"/>
            <w:tcMar/>
          </w:tcPr>
          <w:p w:rsidRPr="008E6BC8" w:rsidR="00892B1F" w:rsidP="00767207" w:rsidRDefault="00892B1F" w14:paraId="728088D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3893A8E8" w:rsidP="0F881FEC" w:rsidRDefault="3893A8E8" w14:paraId="780CB07E" w14:textId="066AC3D1">
            <w:pPr>
              <w:pStyle w:val="NoSpacing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0F881FEC" w:rsidR="3893A8E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</w:p>
          <w:p w:rsidRPr="008E6BC8" w:rsidR="00F545C0" w:rsidP="00767207" w:rsidRDefault="00F545C0" w14:paraId="4DE03D3C" w14:textId="06DBDB51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0F881FEC" w:rsidR="3893A8E8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1</w:t>
            </w:r>
          </w:p>
        </w:tc>
        <w:tc>
          <w:tcPr>
            <w:tcW w:w="1258" w:type="dxa"/>
            <w:tcMar/>
          </w:tcPr>
          <w:p w:rsidRPr="008E6BC8" w:rsidR="00F545C0" w:rsidP="00767207" w:rsidRDefault="00F545C0" w14:paraId="2E9A13A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Mar/>
          </w:tcPr>
          <w:p w:rsidRPr="008E6BC8" w:rsidR="00F545C0" w:rsidP="00767207" w:rsidRDefault="00F545C0" w14:paraId="67F15E0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8E6BC8" w:rsidR="00892B1F" w:rsidP="00767207" w:rsidRDefault="00892B1F" w14:paraId="5F93D59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350B8668" w14:textId="480E16F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C71610" w14:paraId="31B17415" w14:textId="63D52682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5A14F02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9</w:t>
            </w:r>
          </w:p>
        </w:tc>
      </w:tr>
      <w:tr w:rsidRPr="00BB0F5E" w:rsidR="007E393D" w:rsidTr="7DAF09BE" w14:paraId="243AC118" w14:textId="77777777">
        <w:trPr>
          <w:trHeight w:val="300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3C2D14A9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8E24FE" w14:paraId="221F5E9E" w14:textId="2E26E3BA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00-15: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287D9D8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7E393D" w:rsidP="007E393D" w:rsidRDefault="007E393D" w14:paraId="761029F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HEALTH &amp; SAFETY COMMITTEE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0860EE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7E285A5A" w:rsidRDefault="009C5E38" w14:paraId="26DF3FBD" w14:textId="77777777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7E285A5A" w:rsidR="482121E4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Wednesday</w:t>
            </w:r>
          </w:p>
          <w:p w:rsidRPr="008E6BC8" w:rsidR="009C5E38" w:rsidP="7E285A5A" w:rsidRDefault="009C5E38" w14:paraId="129E02D8" w14:textId="69D7954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7E285A5A" w:rsidR="482121E4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30</w:t>
            </w:r>
          </w:p>
          <w:p w:rsidRPr="008E6BC8" w:rsidR="009C5E38" w:rsidP="00256478" w:rsidRDefault="009C5E38" w14:paraId="6527BDBA" w14:textId="0863B83A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</w:tc>
        <w:tc>
          <w:tcPr>
            <w:tcW w:w="1545" w:type="dxa"/>
            <w:tcBorders>
              <w:bottom w:val="single" w:color="auto" w:sz="4" w:space="0"/>
            </w:tcBorders>
            <w:tcMar/>
          </w:tcPr>
          <w:p w:rsidRPr="008E6BC8" w:rsidR="00256478" w:rsidP="007E393D" w:rsidRDefault="00256478" w14:paraId="3304E88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E393D" w:rsidP="007E393D" w:rsidRDefault="0069133E" w14:paraId="40A67B49" w14:textId="3692D872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</w:tc>
        <w:tc>
          <w:tcPr>
            <w:tcW w:w="1669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80818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7E393D" w:rsidRDefault="009C5E38" w14:paraId="4DD47CE1" w14:textId="7BE6B46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1AF97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BC7AA03" w14:textId="534D8FF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color="auto" w:sz="4" w:space="0"/>
            </w:tcBorders>
            <w:tcMar/>
          </w:tcPr>
          <w:p w:rsidRPr="008E6BC8" w:rsidR="007436C6" w:rsidP="007E393D" w:rsidRDefault="007436C6" w14:paraId="00F820B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256478" w:rsidP="008D02F6" w:rsidRDefault="00256478" w14:paraId="65D232F8" w14:textId="74DEF4D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E5F015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8D02F6" w:rsidP="008D02F6" w:rsidRDefault="008D02F6" w14:paraId="3059F79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7E393D" w:rsidP="008D02F6" w:rsidRDefault="008D02F6" w14:paraId="4BFA33ED" w14:textId="379CC75F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008D02F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16605F11" w:rsidR="573E166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3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1D05C0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8D02F6" w:rsidRDefault="009C5E38" w14:paraId="58A6F126" w14:textId="61984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77E27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FF3A5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8D02F6" w:rsidP="008D02F6" w:rsidRDefault="008D02F6" w14:paraId="0C6BE945" w14:textId="1CF1EA2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7E393D" w:rsidP="008D02F6" w:rsidRDefault="008D02F6" w14:paraId="5DC8E97D" w14:textId="57A36C1B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008D02F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16605F11" w:rsidR="29A92BC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5</w:t>
            </w: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D7070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F627C" w:rsidP="008D02F6" w:rsidRDefault="009F627C" w14:paraId="7FB24556" w14:textId="0B3F0135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7DAF09BE" w14:paraId="383F9A1D" w14:textId="77777777">
        <w:trPr>
          <w:trHeight w:val="300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15D09C37" w14:noSpellErr="1" w14:textId="156BF9DB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7E393D" w14:paraId="6E23EF40" w14:textId="6F26BE5B">
            <w:pPr>
              <w:spacing w:before="20" w:after="20"/>
              <w:jc w:val="center"/>
              <w:rPr>
                <w:rFonts w:ascii="Arial" w:hAnsi="Arial" w:cs="Arial"/>
              </w:rPr>
            </w:pPr>
            <w:r w:rsidRPr="61B66111" w:rsidR="349D5243">
              <w:rPr>
                <w:rFonts w:ascii="Arial" w:hAnsi="Arial" w:cs="Arial"/>
              </w:rPr>
              <w:t>10:00</w:t>
            </w:r>
            <w:r w:rsidRPr="61B66111" w:rsidR="007E393D">
              <w:rPr>
                <w:rFonts w:ascii="Arial" w:hAnsi="Arial" w:cs="Arial"/>
              </w:rPr>
              <w:t>-1</w:t>
            </w:r>
            <w:r w:rsidRPr="61B66111" w:rsidR="6F9DB1F1">
              <w:rPr>
                <w:rFonts w:ascii="Arial" w:hAnsi="Arial" w:cs="Arial"/>
              </w:rPr>
              <w:t>2</w:t>
            </w:r>
            <w:r w:rsidRPr="61B66111" w:rsidR="007E393D">
              <w:rPr>
                <w:rFonts w:ascii="Arial" w:hAnsi="Arial" w:cs="Arial"/>
              </w:rPr>
              <w:t>.</w:t>
            </w:r>
            <w:r w:rsidRPr="61B66111" w:rsidR="2180AFEB">
              <w:rPr>
                <w:rFonts w:ascii="Arial" w:hAnsi="Arial" w:cs="Arial"/>
              </w:rPr>
              <w:t>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E96160" w:rsidR="007E393D" w:rsidP="61B66111" w:rsidRDefault="007E393D" w14:paraId="739E6E59" w14:textId="0CA708AC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7E393D" w:rsidP="007E393D" w:rsidRDefault="007E393D" w14:paraId="1FFC2F2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color w:val="000000" w:themeColor="text1"/>
              </w:rPr>
              <w:t>RISK CHAMPIONS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428F22E" w14:textId="77777777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E96160" w:rsidR="007E393D" w:rsidP="007E393D" w:rsidRDefault="00BA17D7" w14:paraId="22D5842C" w14:textId="44E11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="007E393D" w:rsidP="007E393D" w:rsidRDefault="007E393D" w14:paraId="6C8EA1A6" w14:textId="44AD9C77">
            <w:pPr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06DB3B81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7E285A5A" w:rsidR="5AEE79F4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</w:p>
          <w:p w:rsidRPr="00E96160" w:rsidR="004307B6" w:rsidP="61B66111" w:rsidRDefault="004307B6" w14:paraId="4221B03C" w14:textId="55C1F8CF">
            <w:pPr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7E393D" w:rsidP="007E393D" w:rsidRDefault="007E393D" w14:paraId="743C5CAE" w14:textId="5150F651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1545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92D1F1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6F4C57" w:rsidRDefault="007E393D" w14:paraId="1BBB4AC3" w14:textId="6673B38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A1E45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E24FE" w:rsidP="008E24FE" w:rsidRDefault="004307B6" w14:paraId="1906139F" w14:textId="2E2C9D5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</w:t>
            </w:r>
            <w:r w:rsidR="00BA17D7">
              <w:rPr>
                <w:rFonts w:ascii="Arial" w:hAnsi="Arial" w:cs="Arial"/>
                <w:b/>
                <w:bCs/>
                <w:color w:val="000000" w:themeColor="text1"/>
              </w:rPr>
              <w:t>sday</w:t>
            </w:r>
          </w:p>
          <w:p w:rsidR="009C5E38" w:rsidP="008E24FE" w:rsidRDefault="009C5E38" w14:paraId="18A3EEF8" w14:textId="4392EB84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7E285A5A" w:rsidR="4AE75C05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7E285A5A" w:rsidR="3886EABF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5</w:t>
            </w:r>
          </w:p>
          <w:p w:rsidRPr="00E96160" w:rsidR="004307B6" w:rsidP="61B66111" w:rsidRDefault="004307B6" w14:paraId="641359B6" w14:textId="1DC3A548">
            <w:pPr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4307B6" w:rsidP="008E24FE" w:rsidRDefault="004307B6" w14:paraId="7B2FD701" w14:textId="4C3E99E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8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583C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6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50652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07F90C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57E2FCB" w14:textId="530F2B3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007E393D" w:rsidRDefault="007E393D" w14:paraId="6EA8A284" w14:textId="414DA0B9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66BC80C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0</w:t>
            </w:r>
            <w:r w:rsidRPr="16605F11" w:rsidR="78630196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4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66FA0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25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4A05A2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20A196FC" w14:textId="17BF992E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  <w:r w:rsidRPr="16605F11" w:rsidR="007E393D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Thursday</w:t>
            </w:r>
            <w:r w:rsidRPr="16605F11" w:rsidR="430C487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1</w:t>
            </w:r>
            <w:r w:rsidRPr="16605F11" w:rsidR="7DF3626B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5</w:t>
            </w:r>
          </w:p>
          <w:p w:rsidRPr="00E96160" w:rsidR="007E393D" w:rsidP="007E393D" w:rsidRDefault="007E393D" w14:paraId="1364CD97" w14:textId="7D2367B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7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D2FCEC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E1BA5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:rsidR="00AD3F3C" w:rsidRDefault="00AD3F3C" w14:paraId="75D507C5" w14:textId="77777777">
      <w:r>
        <w:br w:type="page"/>
      </w:r>
    </w:p>
    <w:tbl>
      <w:tblPr>
        <w:tblStyle w:val="TableGrid"/>
        <w:tblW w:w="11907" w:type="dxa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020" w:firstRow="1" w:lastRow="0" w:firstColumn="0" w:lastColumn="0" w:noHBand="0" w:noVBand="0"/>
      </w:tblPr>
      <w:tblGrid>
        <w:gridCol w:w="4536"/>
        <w:gridCol w:w="2977"/>
        <w:gridCol w:w="4394"/>
      </w:tblGrid>
      <w:tr w:rsidRPr="00DE6D4F" w:rsidR="00892B1F" w:rsidTr="1FBA2FA3" w14:paraId="55690F92" w14:textId="4DF96FC3">
        <w:trPr>
          <w:trHeight w:val="236"/>
        </w:trPr>
        <w:tc>
          <w:tcPr>
            <w:tcW w:w="4536" w:type="dxa"/>
            <w:tcMar/>
          </w:tcPr>
          <w:p w:rsidRPr="005B369B" w:rsidR="00892B1F" w:rsidP="002731FE" w:rsidRDefault="00892B1F" w14:paraId="57AB21E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5B369B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 xml:space="preserve">University Terms </w:t>
            </w:r>
          </w:p>
        </w:tc>
        <w:tc>
          <w:tcPr>
            <w:tcW w:w="2977" w:type="dxa"/>
            <w:tcMar/>
          </w:tcPr>
          <w:p w:rsidRPr="00760E89" w:rsidR="00892B1F" w:rsidP="002731FE" w:rsidRDefault="00892B1F" w14:paraId="5B414E6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760E89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Bank Holidays</w:t>
            </w:r>
          </w:p>
        </w:tc>
        <w:tc>
          <w:tcPr>
            <w:tcW w:w="4394" w:type="dxa"/>
            <w:tcMar/>
          </w:tcPr>
          <w:p w:rsidRPr="002731FE" w:rsidR="00892B1F" w:rsidP="002731FE" w:rsidRDefault="00892B1F" w14:paraId="75416AC5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Pr="00DE6D4F" w:rsidR="00892B1F" w:rsidTr="1FBA2FA3" w14:paraId="389C9399" w14:textId="69AA0D16">
        <w:trPr>
          <w:trHeight w:val="252"/>
        </w:trPr>
        <w:tc>
          <w:tcPr>
            <w:tcW w:w="4536" w:type="dxa"/>
            <w:tcMar/>
          </w:tcPr>
          <w:p w:rsidRPr="00096B94" w:rsidR="00892B1F" w:rsidP="002731FE" w:rsidRDefault="005B369B" w14:paraId="3A873093" w14:textId="3BFC2F46">
            <w:pPr>
              <w:tabs>
                <w:tab w:val="left" w:pos="5040"/>
                <w:tab w:val="left" w:pos="10080"/>
              </w:tabs>
              <w:rPr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>Not yet released</w:t>
            </w:r>
          </w:p>
        </w:tc>
        <w:tc>
          <w:tcPr>
            <w:tcW w:w="2977" w:type="dxa"/>
            <w:tcMar/>
          </w:tcPr>
          <w:p w:rsidRPr="00096B94" w:rsidR="00892B1F" w:rsidP="008B4F44" w:rsidRDefault="00892B1F" w14:paraId="6F5F5DC0" w14:textId="6C67A92C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7F86C52C" w:rsidR="7334FB9E">
              <w:rPr>
                <w:rFonts w:ascii="Arial" w:hAnsi="Arial" w:cs="Arial"/>
              </w:rPr>
              <w:t>Christmas 20</w:t>
            </w:r>
            <w:r w:rsidRPr="7F86C52C" w:rsidR="74A72CC6">
              <w:rPr>
                <w:rFonts w:ascii="Arial" w:hAnsi="Arial" w:cs="Arial"/>
              </w:rPr>
              <w:t>2</w:t>
            </w:r>
            <w:r w:rsidRPr="7F86C52C" w:rsidR="2D6F16B4">
              <w:rPr>
                <w:rFonts w:ascii="Arial" w:hAnsi="Arial" w:cs="Arial"/>
              </w:rPr>
              <w:t>6</w:t>
            </w:r>
            <w:r w:rsidRPr="7F86C52C" w:rsidR="7334FB9E">
              <w:rPr>
                <w:rFonts w:ascii="Arial" w:hAnsi="Arial" w:cs="Arial"/>
              </w:rPr>
              <w:t xml:space="preserve">                      </w:t>
            </w:r>
            <w:r w:rsidRPr="7F86C52C" w:rsidR="7334FB9E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  <w:tcMar/>
          </w:tcPr>
          <w:p w:rsidRPr="00096B94" w:rsidR="00892B1F" w:rsidP="008B4F44" w:rsidRDefault="00C71610" w14:paraId="3BC4F935" w14:textId="6C1BF37F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7F86C52C" w:rsidR="00C71610">
              <w:rPr>
                <w:rFonts w:ascii="Arial" w:hAnsi="Arial" w:cs="Arial"/>
              </w:rPr>
              <w:t>25</w:t>
            </w:r>
            <w:r w:rsidRPr="7F86C52C" w:rsidR="78ADBB3B">
              <w:rPr>
                <w:rFonts w:ascii="Arial" w:hAnsi="Arial" w:cs="Arial"/>
              </w:rPr>
              <w:t xml:space="preserve"> &amp; </w:t>
            </w:r>
            <w:r w:rsidRPr="7F86C52C" w:rsidR="00C71610">
              <w:rPr>
                <w:rFonts w:ascii="Arial" w:hAnsi="Arial" w:cs="Arial"/>
              </w:rPr>
              <w:t>26</w:t>
            </w:r>
            <w:r w:rsidRPr="7F86C52C" w:rsidR="7334FB9E">
              <w:rPr>
                <w:rFonts w:ascii="Arial" w:hAnsi="Arial" w:cs="Arial"/>
              </w:rPr>
              <w:t xml:space="preserve"> December 202</w:t>
            </w:r>
            <w:r w:rsidRPr="7F86C52C" w:rsidR="78123931">
              <w:rPr>
                <w:rFonts w:ascii="Arial" w:hAnsi="Arial" w:cs="Arial"/>
              </w:rPr>
              <w:t>6</w:t>
            </w:r>
          </w:p>
        </w:tc>
      </w:tr>
      <w:tr w:rsidRPr="00DE6D4F" w:rsidR="00892B1F" w:rsidTr="1FBA2FA3" w14:paraId="3EC87CD4" w14:textId="0E993588">
        <w:trPr>
          <w:trHeight w:val="236"/>
        </w:trPr>
        <w:tc>
          <w:tcPr>
            <w:tcW w:w="4536" w:type="dxa"/>
            <w:tcMar/>
          </w:tcPr>
          <w:p w:rsidRPr="00096B94" w:rsidR="00892B1F" w:rsidP="00CC1A99" w:rsidRDefault="00892B1F" w14:paraId="69D7305E" w14:textId="54AE6A9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Cs/>
              </w:rPr>
            </w:pPr>
          </w:p>
        </w:tc>
        <w:tc>
          <w:tcPr>
            <w:tcW w:w="2977" w:type="dxa"/>
            <w:tcMar/>
          </w:tcPr>
          <w:p w:rsidRPr="00096B94" w:rsidR="00892B1F" w:rsidP="008B4F44" w:rsidRDefault="00892B1F" w14:paraId="7F67738A" w14:textId="27C15F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1FBA2FA3" w:rsidR="34301B98">
              <w:rPr>
                <w:rFonts w:ascii="Arial" w:hAnsi="Arial" w:cs="Arial"/>
              </w:rPr>
              <w:t>New Year 202</w:t>
            </w:r>
            <w:r w:rsidRPr="1FBA2FA3" w:rsidR="5D7CD538">
              <w:rPr>
                <w:rFonts w:ascii="Arial" w:hAnsi="Arial" w:cs="Arial"/>
              </w:rPr>
              <w:t>7</w:t>
            </w:r>
            <w:r w:rsidRPr="1FBA2FA3" w:rsidR="34301B98">
              <w:rPr>
                <w:rFonts w:ascii="Arial" w:hAnsi="Arial" w:cs="Arial"/>
              </w:rPr>
              <w:t xml:space="preserve">                          </w:t>
            </w:r>
          </w:p>
        </w:tc>
        <w:tc>
          <w:tcPr>
            <w:tcW w:w="4394" w:type="dxa"/>
            <w:tcMar/>
          </w:tcPr>
          <w:p w:rsidRPr="00096B94" w:rsidR="00892B1F" w:rsidP="008B4F44" w:rsidRDefault="00892B1F" w14:paraId="26A75CA1" w14:textId="35EAA639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1FBA2FA3" w:rsidR="16A01520">
              <w:rPr>
                <w:rFonts w:ascii="Arial" w:hAnsi="Arial" w:cs="Arial"/>
              </w:rPr>
              <w:t>0</w:t>
            </w:r>
            <w:r w:rsidRPr="1FBA2FA3" w:rsidR="2B77C4CF">
              <w:rPr>
                <w:rFonts w:ascii="Arial" w:hAnsi="Arial" w:cs="Arial"/>
              </w:rPr>
              <w:t>1</w:t>
            </w:r>
            <w:r w:rsidRPr="1FBA2FA3" w:rsidR="16A01520">
              <w:rPr>
                <w:rFonts w:ascii="Arial" w:hAnsi="Arial" w:cs="Arial"/>
              </w:rPr>
              <w:t xml:space="preserve"> January 20</w:t>
            </w:r>
            <w:r w:rsidRPr="1FBA2FA3" w:rsidR="5F07A089">
              <w:rPr>
                <w:rFonts w:ascii="Arial" w:hAnsi="Arial" w:cs="Arial"/>
              </w:rPr>
              <w:t>2</w:t>
            </w:r>
            <w:r w:rsidRPr="1FBA2FA3" w:rsidR="64056B8A">
              <w:rPr>
                <w:rFonts w:ascii="Arial" w:hAnsi="Arial" w:cs="Arial"/>
              </w:rPr>
              <w:t>7</w:t>
            </w:r>
          </w:p>
        </w:tc>
      </w:tr>
      <w:tr w:rsidRPr="00DE6D4F" w:rsidR="00892B1F" w:rsidTr="1FBA2FA3" w14:paraId="21BA7473" w14:textId="7D994521">
        <w:trPr>
          <w:trHeight w:val="252"/>
        </w:trPr>
        <w:tc>
          <w:tcPr>
            <w:tcW w:w="4536" w:type="dxa"/>
            <w:tcMar/>
          </w:tcPr>
          <w:p w:rsidRPr="00096B94" w:rsidR="00892B1F" w:rsidP="00DE6D4F" w:rsidRDefault="00892B1F" w14:paraId="2C69A90F" w14:textId="423B2A39">
            <w:pPr>
              <w:tabs>
                <w:tab w:val="left" w:pos="5040"/>
                <w:tab w:val="left" w:pos="10080"/>
              </w:tabs>
              <w:rPr>
                <w:bCs/>
              </w:rPr>
            </w:pPr>
          </w:p>
        </w:tc>
        <w:tc>
          <w:tcPr>
            <w:tcW w:w="2977" w:type="dxa"/>
            <w:tcMar/>
          </w:tcPr>
          <w:p w:rsidRPr="00096B94" w:rsidR="00892B1F" w:rsidP="00561702" w:rsidRDefault="00892B1F" w14:paraId="6C876855" w14:textId="4996C4E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7F86C52C" w:rsidR="7334FB9E">
              <w:rPr>
                <w:rFonts w:ascii="Arial" w:hAnsi="Arial" w:cs="Arial"/>
              </w:rPr>
              <w:t>Easter 202</w:t>
            </w:r>
            <w:r w:rsidRPr="7F86C52C" w:rsidR="0E040C5D">
              <w:rPr>
                <w:rFonts w:ascii="Arial" w:hAnsi="Arial" w:cs="Arial"/>
              </w:rPr>
              <w:t>7</w:t>
            </w:r>
            <w:r w:rsidRPr="7F86C52C" w:rsidR="7334FB9E">
              <w:rPr>
                <w:rFonts w:ascii="Arial" w:hAnsi="Arial" w:cs="Arial"/>
              </w:rPr>
              <w:t xml:space="preserve">                         </w:t>
            </w:r>
            <w:r w:rsidRPr="7F86C52C" w:rsidR="7334FB9E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  <w:tcMar/>
          </w:tcPr>
          <w:p w:rsidRPr="00096B94" w:rsidR="00892B1F" w:rsidP="00561702" w:rsidRDefault="008D02F6" w14:paraId="7BFE0F7A" w14:textId="106EBF53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1FBA2FA3" w:rsidR="340B0F81">
              <w:rPr>
                <w:rFonts w:ascii="Arial" w:hAnsi="Arial" w:cs="Arial"/>
              </w:rPr>
              <w:t>26</w:t>
            </w:r>
            <w:r w:rsidRPr="1FBA2FA3" w:rsidR="16A01520">
              <w:rPr>
                <w:rFonts w:ascii="Arial" w:hAnsi="Arial" w:cs="Arial"/>
              </w:rPr>
              <w:t xml:space="preserve"> </w:t>
            </w:r>
            <w:r w:rsidRPr="1FBA2FA3" w:rsidR="4CBD2AAE">
              <w:rPr>
                <w:rFonts w:ascii="Arial" w:hAnsi="Arial" w:cs="Arial"/>
              </w:rPr>
              <w:t>March</w:t>
            </w:r>
            <w:r w:rsidRPr="1FBA2FA3" w:rsidR="16A01520">
              <w:rPr>
                <w:rFonts w:ascii="Arial" w:hAnsi="Arial" w:cs="Arial"/>
              </w:rPr>
              <w:t xml:space="preserve"> – </w:t>
            </w:r>
            <w:r w:rsidRPr="1FBA2FA3" w:rsidR="3832E22D">
              <w:rPr>
                <w:rFonts w:ascii="Arial" w:hAnsi="Arial" w:cs="Arial"/>
              </w:rPr>
              <w:t>29</w:t>
            </w:r>
            <w:r w:rsidRPr="1FBA2FA3" w:rsidR="16A01520">
              <w:rPr>
                <w:rFonts w:ascii="Arial" w:hAnsi="Arial" w:cs="Arial"/>
              </w:rPr>
              <w:t xml:space="preserve"> </w:t>
            </w:r>
            <w:r w:rsidRPr="1FBA2FA3" w:rsidR="71282CDD">
              <w:rPr>
                <w:rFonts w:ascii="Arial" w:hAnsi="Arial" w:cs="Arial"/>
              </w:rPr>
              <w:t>March</w:t>
            </w:r>
            <w:r w:rsidRPr="1FBA2FA3" w:rsidR="16A01520">
              <w:rPr>
                <w:rFonts w:ascii="Arial" w:hAnsi="Arial" w:cs="Arial"/>
              </w:rPr>
              <w:t xml:space="preserve"> 20</w:t>
            </w:r>
            <w:r w:rsidRPr="1FBA2FA3" w:rsidR="16A01520">
              <w:rPr>
                <w:rFonts w:ascii="Arial" w:hAnsi="Arial" w:cs="Arial"/>
              </w:rPr>
              <w:t>2</w:t>
            </w:r>
            <w:r w:rsidRPr="1FBA2FA3" w:rsidR="3E6F1E87">
              <w:rPr>
                <w:rFonts w:ascii="Arial" w:hAnsi="Arial" w:cs="Arial"/>
              </w:rPr>
              <w:t>7</w:t>
            </w:r>
          </w:p>
        </w:tc>
      </w:tr>
      <w:tr w:rsidRPr="00DE6D4F" w:rsidR="00892B1F" w:rsidTr="1FBA2FA3" w14:paraId="753219E2" w14:textId="5CA4AB56">
        <w:trPr>
          <w:trHeight w:val="252"/>
        </w:trPr>
        <w:tc>
          <w:tcPr>
            <w:tcW w:w="4536" w:type="dxa"/>
            <w:tcMar/>
          </w:tcPr>
          <w:p w:rsidRPr="00096B94" w:rsidR="00892B1F" w:rsidP="008B4F44" w:rsidRDefault="00892B1F" w14:paraId="09122517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977" w:type="dxa"/>
            <w:tcMar/>
          </w:tcPr>
          <w:p w:rsidRPr="00096B94" w:rsidR="00892B1F" w:rsidP="0090329E" w:rsidRDefault="00892B1F" w14:paraId="18259782" w14:textId="652E3909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7F86C52C" w:rsidR="7334FB9E">
              <w:rPr>
                <w:rFonts w:ascii="Arial" w:hAnsi="Arial" w:cs="Arial"/>
              </w:rPr>
              <w:t>May Bank Holiday 202</w:t>
            </w:r>
            <w:r w:rsidRPr="7F86C52C" w:rsidR="31AC848C">
              <w:rPr>
                <w:rFonts w:ascii="Arial" w:hAnsi="Arial" w:cs="Arial"/>
              </w:rPr>
              <w:t>7</w:t>
            </w:r>
            <w:r w:rsidRPr="7F86C52C" w:rsidR="7334FB9E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4394" w:type="dxa"/>
            <w:tcMar/>
          </w:tcPr>
          <w:p w:rsidRPr="00096B94" w:rsidR="00892B1F" w:rsidP="0090329E" w:rsidRDefault="00892B1F" w14:paraId="344DF15D" w14:textId="0844A563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1FBA2FA3" w:rsidR="16A01520">
              <w:rPr>
                <w:rFonts w:ascii="Arial" w:hAnsi="Arial" w:cs="Arial"/>
              </w:rPr>
              <w:t>0</w:t>
            </w:r>
            <w:r w:rsidRPr="1FBA2FA3" w:rsidR="2FDAE087">
              <w:rPr>
                <w:rFonts w:ascii="Arial" w:hAnsi="Arial" w:cs="Arial"/>
              </w:rPr>
              <w:t>3</w:t>
            </w:r>
            <w:r w:rsidRPr="1FBA2FA3" w:rsidR="16A01520">
              <w:rPr>
                <w:rFonts w:ascii="Arial" w:hAnsi="Arial" w:cs="Arial"/>
              </w:rPr>
              <w:t xml:space="preserve"> May 202</w:t>
            </w:r>
            <w:r w:rsidRPr="1FBA2FA3" w:rsidR="15E6334A">
              <w:rPr>
                <w:rFonts w:ascii="Arial" w:hAnsi="Arial" w:cs="Arial"/>
              </w:rPr>
              <w:t>7</w:t>
            </w:r>
          </w:p>
        </w:tc>
      </w:tr>
      <w:tr w:rsidRPr="00DE6D4F" w:rsidR="00892B1F" w:rsidTr="1FBA2FA3" w14:paraId="6F8177A7" w14:textId="2D313E93">
        <w:trPr>
          <w:trHeight w:val="236"/>
        </w:trPr>
        <w:tc>
          <w:tcPr>
            <w:tcW w:w="4536" w:type="dxa"/>
            <w:tcMar/>
          </w:tcPr>
          <w:p w:rsidRPr="00096B94" w:rsidR="00892B1F" w:rsidP="008B4F44" w:rsidRDefault="00892B1F" w14:paraId="1E17F421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  <w:tcMar/>
          </w:tcPr>
          <w:p w:rsidRPr="00096B94" w:rsidR="00892B1F" w:rsidP="00561702" w:rsidRDefault="00892B1F" w14:paraId="17FD67BD" w14:textId="302D231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7F86C52C" w:rsidR="7334FB9E">
              <w:rPr>
                <w:rFonts w:ascii="Arial" w:hAnsi="Arial" w:cs="Arial"/>
              </w:rPr>
              <w:t>Spring Bank Holiday 202</w:t>
            </w:r>
            <w:r w:rsidRPr="7F86C52C" w:rsidR="07EA3EA2">
              <w:rPr>
                <w:rFonts w:ascii="Arial" w:hAnsi="Arial" w:cs="Arial"/>
              </w:rPr>
              <w:t>7</w:t>
            </w:r>
            <w:r w:rsidRPr="7F86C52C" w:rsidR="7334FB9E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4394" w:type="dxa"/>
            <w:tcMar/>
          </w:tcPr>
          <w:p w:rsidRPr="00096B94" w:rsidR="00892B1F" w:rsidP="00561702" w:rsidRDefault="00C01DAF" w14:paraId="553A534F" w14:textId="1E9B51DF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1FBA2FA3" w:rsidR="72613A03">
              <w:rPr>
                <w:rFonts w:ascii="Arial" w:hAnsi="Arial" w:cs="Arial"/>
              </w:rPr>
              <w:t>31</w:t>
            </w:r>
            <w:r w:rsidRPr="1FBA2FA3" w:rsidR="5581F9A4">
              <w:rPr>
                <w:rFonts w:ascii="Arial" w:hAnsi="Arial" w:cs="Arial"/>
              </w:rPr>
              <w:t xml:space="preserve"> May 202</w:t>
            </w:r>
            <w:r w:rsidRPr="1FBA2FA3" w:rsidR="6E99F27B">
              <w:rPr>
                <w:rFonts w:ascii="Arial" w:hAnsi="Arial" w:cs="Arial"/>
              </w:rPr>
              <w:t>7</w:t>
            </w:r>
          </w:p>
        </w:tc>
      </w:tr>
      <w:tr w:rsidRPr="00DE6D4F" w:rsidR="00892B1F" w:rsidTr="1FBA2FA3" w14:paraId="26E2EACC" w14:textId="399AE999">
        <w:trPr>
          <w:trHeight w:val="397"/>
        </w:trPr>
        <w:tc>
          <w:tcPr>
            <w:tcW w:w="4536" w:type="dxa"/>
            <w:tcMar/>
          </w:tcPr>
          <w:p w:rsidRPr="00096B94" w:rsidR="00892B1F" w:rsidP="008B4F44" w:rsidRDefault="00892B1F" w14:paraId="54D83222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  <w:tcMar/>
          </w:tcPr>
          <w:p w:rsidRPr="00096B94" w:rsidR="00892B1F" w:rsidP="00561702" w:rsidRDefault="00892B1F" w14:paraId="050834EC" w14:textId="038669E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7F86C52C" w:rsidR="7334FB9E">
              <w:rPr>
                <w:rFonts w:ascii="Arial" w:hAnsi="Arial" w:cs="Arial"/>
              </w:rPr>
              <w:t>August Bank Holiday</w:t>
            </w:r>
            <w:r w:rsidRPr="7F86C52C" w:rsidR="00C71610">
              <w:rPr>
                <w:rFonts w:ascii="Arial" w:hAnsi="Arial" w:cs="Arial"/>
              </w:rPr>
              <w:t xml:space="preserve"> 202</w:t>
            </w:r>
            <w:r w:rsidRPr="7F86C52C" w:rsidR="2D74CE37">
              <w:rPr>
                <w:rFonts w:ascii="Arial" w:hAnsi="Arial" w:cs="Arial"/>
              </w:rPr>
              <w:t>7</w:t>
            </w:r>
            <w:r w:rsidRPr="7F86C52C" w:rsidR="7334FB9E">
              <w:rPr>
                <w:rFonts w:ascii="Arial" w:hAnsi="Arial" w:cs="Arial"/>
              </w:rPr>
              <w:t xml:space="preserve">                </w:t>
            </w:r>
            <w:r w:rsidRPr="7F86C52C" w:rsidR="7334FB9E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  <w:tcMar/>
          </w:tcPr>
          <w:p w:rsidRPr="00096B94" w:rsidR="00892B1F" w:rsidP="00561702" w:rsidRDefault="008D02F6" w14:paraId="07005BA4" w14:textId="1B046E0A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1FBA2FA3" w:rsidR="008D02F6">
              <w:rPr>
                <w:rFonts w:ascii="Arial" w:hAnsi="Arial" w:cs="Arial"/>
              </w:rPr>
              <w:t>3</w:t>
            </w:r>
            <w:r w:rsidRPr="1FBA2FA3" w:rsidR="6D4938E9">
              <w:rPr>
                <w:rFonts w:ascii="Arial" w:hAnsi="Arial" w:cs="Arial"/>
              </w:rPr>
              <w:t>0</w:t>
            </w:r>
            <w:r w:rsidRPr="1FBA2FA3" w:rsidR="16A01520">
              <w:rPr>
                <w:rFonts w:ascii="Arial" w:hAnsi="Arial" w:cs="Arial"/>
              </w:rPr>
              <w:t xml:space="preserve"> August 202</w:t>
            </w:r>
            <w:r w:rsidRPr="1FBA2FA3" w:rsidR="2833EA93">
              <w:rPr>
                <w:rFonts w:ascii="Arial" w:hAnsi="Arial" w:cs="Arial"/>
              </w:rPr>
              <w:t>7</w:t>
            </w:r>
          </w:p>
        </w:tc>
      </w:tr>
    </w:tbl>
    <w:p w:rsidRPr="00A02E07" w:rsidR="001A7C1D" w:rsidP="00264E7B" w:rsidRDefault="001A7C1D" w14:paraId="6A565C43" w14:textId="77777777">
      <w:pPr>
        <w:tabs>
          <w:tab w:val="left" w:pos="5040"/>
          <w:tab w:val="left" w:pos="10080"/>
          <w:tab w:val="left" w:pos="11700"/>
          <w:tab w:val="left" w:pos="12240"/>
        </w:tabs>
      </w:pPr>
    </w:p>
    <w:sectPr w:rsidRPr="00A02E07" w:rsidR="001A7C1D" w:rsidSect="003966E9">
      <w:pgSz w:w="23814" w:h="16839" w:orient="landscape" w:code="8"/>
      <w:pgMar w:top="680" w:right="0" w:bottom="567" w:left="680" w:header="431" w:footer="431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966E9" w:rsidRDefault="003966E9" w14:paraId="3F428900" w14:textId="77777777">
      <w:r>
        <w:separator/>
      </w:r>
    </w:p>
  </w:endnote>
  <w:endnote w:type="continuationSeparator" w:id="0">
    <w:p w:rsidR="003966E9" w:rsidRDefault="003966E9" w14:paraId="5540148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966E9" w:rsidRDefault="003966E9" w14:paraId="5240618A" w14:textId="77777777">
      <w:r>
        <w:separator/>
      </w:r>
    </w:p>
  </w:footnote>
  <w:footnote w:type="continuationSeparator" w:id="0">
    <w:p w:rsidR="003966E9" w:rsidRDefault="003966E9" w14:paraId="6A7F628B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4C90"/>
    <w:multiLevelType w:val="hybridMultilevel"/>
    <w:tmpl w:val="CE505EDC"/>
    <w:lvl w:ilvl="0" w:tplc="949CCB32">
      <w:numFmt w:val="bullet"/>
      <w:lvlText w:val=""/>
      <w:lvlJc w:val="left"/>
      <w:pPr>
        <w:tabs>
          <w:tab w:val="num" w:pos="780"/>
        </w:tabs>
        <w:ind w:left="780" w:hanging="420"/>
      </w:pPr>
      <w:rPr>
        <w:rFonts w:hint="default" w:ascii="Symbol" w:hAnsi="Symbol" w:eastAsia="Times New Roman" w:cs="Aria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213563955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SyMDKxMDY3MDJW0lEKTi0uzszPAykwqgUABvSQpCwAAAA="/>
  </w:docVars>
  <w:rsids>
    <w:rsidRoot w:val="000C461C"/>
    <w:rsid w:val="00001043"/>
    <w:rsid w:val="00010945"/>
    <w:rsid w:val="000201B4"/>
    <w:rsid w:val="000221BE"/>
    <w:rsid w:val="00033915"/>
    <w:rsid w:val="00033E6F"/>
    <w:rsid w:val="000351F9"/>
    <w:rsid w:val="000563CC"/>
    <w:rsid w:val="000571BA"/>
    <w:rsid w:val="00063E29"/>
    <w:rsid w:val="00071A0E"/>
    <w:rsid w:val="00071FCF"/>
    <w:rsid w:val="00072B5F"/>
    <w:rsid w:val="000753C2"/>
    <w:rsid w:val="000814EB"/>
    <w:rsid w:val="000826D0"/>
    <w:rsid w:val="000868EA"/>
    <w:rsid w:val="000934FF"/>
    <w:rsid w:val="0009408B"/>
    <w:rsid w:val="00096B94"/>
    <w:rsid w:val="00097626"/>
    <w:rsid w:val="000A30FA"/>
    <w:rsid w:val="000A6296"/>
    <w:rsid w:val="000A7D96"/>
    <w:rsid w:val="000B5812"/>
    <w:rsid w:val="000B7686"/>
    <w:rsid w:val="000C3B33"/>
    <w:rsid w:val="000C461C"/>
    <w:rsid w:val="000D0491"/>
    <w:rsid w:val="000D3EFE"/>
    <w:rsid w:val="000E10AC"/>
    <w:rsid w:val="000E194B"/>
    <w:rsid w:val="000E59DA"/>
    <w:rsid w:val="000E6698"/>
    <w:rsid w:val="000E6DC1"/>
    <w:rsid w:val="000F61C3"/>
    <w:rsid w:val="00105B51"/>
    <w:rsid w:val="00107C58"/>
    <w:rsid w:val="00113DB0"/>
    <w:rsid w:val="00122BC7"/>
    <w:rsid w:val="00123E33"/>
    <w:rsid w:val="00133290"/>
    <w:rsid w:val="00140C29"/>
    <w:rsid w:val="00143698"/>
    <w:rsid w:val="001468B6"/>
    <w:rsid w:val="00150E6C"/>
    <w:rsid w:val="00151948"/>
    <w:rsid w:val="0015367C"/>
    <w:rsid w:val="00157884"/>
    <w:rsid w:val="00161CF1"/>
    <w:rsid w:val="00163658"/>
    <w:rsid w:val="0017088E"/>
    <w:rsid w:val="001757E1"/>
    <w:rsid w:val="001761BF"/>
    <w:rsid w:val="00176AA2"/>
    <w:rsid w:val="00177D50"/>
    <w:rsid w:val="00190ABD"/>
    <w:rsid w:val="00190C60"/>
    <w:rsid w:val="00192148"/>
    <w:rsid w:val="00193F39"/>
    <w:rsid w:val="00196226"/>
    <w:rsid w:val="001A2D0E"/>
    <w:rsid w:val="001A7C1D"/>
    <w:rsid w:val="001B3F01"/>
    <w:rsid w:val="001B532D"/>
    <w:rsid w:val="001C13E6"/>
    <w:rsid w:val="001C60FC"/>
    <w:rsid w:val="001D22C8"/>
    <w:rsid w:val="001E2EFB"/>
    <w:rsid w:val="001F1308"/>
    <w:rsid w:val="001F3FAC"/>
    <w:rsid w:val="001F7CEC"/>
    <w:rsid w:val="002047B9"/>
    <w:rsid w:val="00204933"/>
    <w:rsid w:val="0021069A"/>
    <w:rsid w:val="00211EF7"/>
    <w:rsid w:val="00214EDF"/>
    <w:rsid w:val="00215305"/>
    <w:rsid w:val="00222515"/>
    <w:rsid w:val="00225FAC"/>
    <w:rsid w:val="00233D04"/>
    <w:rsid w:val="00235D50"/>
    <w:rsid w:val="002449C9"/>
    <w:rsid w:val="002460CD"/>
    <w:rsid w:val="00246348"/>
    <w:rsid w:val="0025207A"/>
    <w:rsid w:val="002533B7"/>
    <w:rsid w:val="00255923"/>
    <w:rsid w:val="00256478"/>
    <w:rsid w:val="00261DE6"/>
    <w:rsid w:val="00264E7B"/>
    <w:rsid w:val="00265077"/>
    <w:rsid w:val="00266E7C"/>
    <w:rsid w:val="00270B81"/>
    <w:rsid w:val="002731FE"/>
    <w:rsid w:val="00273D3E"/>
    <w:rsid w:val="002754C3"/>
    <w:rsid w:val="0027552A"/>
    <w:rsid w:val="00275EFC"/>
    <w:rsid w:val="0028241E"/>
    <w:rsid w:val="00282F5E"/>
    <w:rsid w:val="00287142"/>
    <w:rsid w:val="002928B2"/>
    <w:rsid w:val="00292B00"/>
    <w:rsid w:val="002942DB"/>
    <w:rsid w:val="002967CC"/>
    <w:rsid w:val="002A032B"/>
    <w:rsid w:val="002A3276"/>
    <w:rsid w:val="002A3828"/>
    <w:rsid w:val="002A6B17"/>
    <w:rsid w:val="002A7F36"/>
    <w:rsid w:val="002B220D"/>
    <w:rsid w:val="002B251D"/>
    <w:rsid w:val="002C0E68"/>
    <w:rsid w:val="002C1737"/>
    <w:rsid w:val="002C7E33"/>
    <w:rsid w:val="002C7FD3"/>
    <w:rsid w:val="002D3A19"/>
    <w:rsid w:val="002D47D0"/>
    <w:rsid w:val="002D4E09"/>
    <w:rsid w:val="002D6294"/>
    <w:rsid w:val="002F47C4"/>
    <w:rsid w:val="003159F6"/>
    <w:rsid w:val="00324BEB"/>
    <w:rsid w:val="003254E1"/>
    <w:rsid w:val="0032622A"/>
    <w:rsid w:val="00330452"/>
    <w:rsid w:val="003316A7"/>
    <w:rsid w:val="00333381"/>
    <w:rsid w:val="003337F5"/>
    <w:rsid w:val="00335904"/>
    <w:rsid w:val="00340733"/>
    <w:rsid w:val="003501A1"/>
    <w:rsid w:val="003517FC"/>
    <w:rsid w:val="00351894"/>
    <w:rsid w:val="003523D4"/>
    <w:rsid w:val="00355E6E"/>
    <w:rsid w:val="00356BD7"/>
    <w:rsid w:val="0036000A"/>
    <w:rsid w:val="00361AB6"/>
    <w:rsid w:val="00362478"/>
    <w:rsid w:val="003654D0"/>
    <w:rsid w:val="00365FD2"/>
    <w:rsid w:val="003759DE"/>
    <w:rsid w:val="00376914"/>
    <w:rsid w:val="00382959"/>
    <w:rsid w:val="0039107F"/>
    <w:rsid w:val="00396379"/>
    <w:rsid w:val="003966E9"/>
    <w:rsid w:val="003A6D2B"/>
    <w:rsid w:val="003A7236"/>
    <w:rsid w:val="003A763D"/>
    <w:rsid w:val="003A79D5"/>
    <w:rsid w:val="003B44E0"/>
    <w:rsid w:val="003B4833"/>
    <w:rsid w:val="003C0D86"/>
    <w:rsid w:val="003C3768"/>
    <w:rsid w:val="003C53E8"/>
    <w:rsid w:val="003C5D5D"/>
    <w:rsid w:val="003D2E46"/>
    <w:rsid w:val="003E290B"/>
    <w:rsid w:val="003E7CAA"/>
    <w:rsid w:val="003F40D7"/>
    <w:rsid w:val="003F5B48"/>
    <w:rsid w:val="004007A0"/>
    <w:rsid w:val="00405D8D"/>
    <w:rsid w:val="00405F03"/>
    <w:rsid w:val="004109B0"/>
    <w:rsid w:val="00412B46"/>
    <w:rsid w:val="00412B5C"/>
    <w:rsid w:val="00413F6F"/>
    <w:rsid w:val="004169F8"/>
    <w:rsid w:val="0042107E"/>
    <w:rsid w:val="00423E62"/>
    <w:rsid w:val="004260C7"/>
    <w:rsid w:val="004307B6"/>
    <w:rsid w:val="004366D6"/>
    <w:rsid w:val="004404F9"/>
    <w:rsid w:val="00444EB9"/>
    <w:rsid w:val="0044520E"/>
    <w:rsid w:val="004529A9"/>
    <w:rsid w:val="004579F0"/>
    <w:rsid w:val="004830CC"/>
    <w:rsid w:val="0048451E"/>
    <w:rsid w:val="004855D2"/>
    <w:rsid w:val="00491467"/>
    <w:rsid w:val="0049206A"/>
    <w:rsid w:val="00494748"/>
    <w:rsid w:val="004A327A"/>
    <w:rsid w:val="004A4CC2"/>
    <w:rsid w:val="004A5870"/>
    <w:rsid w:val="004B4033"/>
    <w:rsid w:val="004B6A60"/>
    <w:rsid w:val="004C3CA1"/>
    <w:rsid w:val="004D0571"/>
    <w:rsid w:val="004D0903"/>
    <w:rsid w:val="004D49BD"/>
    <w:rsid w:val="004D74A7"/>
    <w:rsid w:val="004E269E"/>
    <w:rsid w:val="004E2A95"/>
    <w:rsid w:val="004E3DA3"/>
    <w:rsid w:val="004E5D2B"/>
    <w:rsid w:val="004E6517"/>
    <w:rsid w:val="004F170E"/>
    <w:rsid w:val="004F1BF8"/>
    <w:rsid w:val="004F44A7"/>
    <w:rsid w:val="0050402F"/>
    <w:rsid w:val="0050598B"/>
    <w:rsid w:val="00512F61"/>
    <w:rsid w:val="0051515F"/>
    <w:rsid w:val="005157BB"/>
    <w:rsid w:val="00515B14"/>
    <w:rsid w:val="005206AE"/>
    <w:rsid w:val="0052245A"/>
    <w:rsid w:val="00524C4B"/>
    <w:rsid w:val="00535D05"/>
    <w:rsid w:val="00540AB7"/>
    <w:rsid w:val="00540F18"/>
    <w:rsid w:val="005511EB"/>
    <w:rsid w:val="005557BA"/>
    <w:rsid w:val="00556696"/>
    <w:rsid w:val="0056065E"/>
    <w:rsid w:val="00561702"/>
    <w:rsid w:val="0056569A"/>
    <w:rsid w:val="005674FD"/>
    <w:rsid w:val="005675AA"/>
    <w:rsid w:val="0056A095"/>
    <w:rsid w:val="00575A93"/>
    <w:rsid w:val="00584A23"/>
    <w:rsid w:val="00592512"/>
    <w:rsid w:val="0059468E"/>
    <w:rsid w:val="00594C06"/>
    <w:rsid w:val="00596961"/>
    <w:rsid w:val="00596A36"/>
    <w:rsid w:val="005A03BC"/>
    <w:rsid w:val="005A45CD"/>
    <w:rsid w:val="005B16A3"/>
    <w:rsid w:val="005B369B"/>
    <w:rsid w:val="005C108A"/>
    <w:rsid w:val="005D21A0"/>
    <w:rsid w:val="005D63E7"/>
    <w:rsid w:val="005D6691"/>
    <w:rsid w:val="005E1093"/>
    <w:rsid w:val="005E113D"/>
    <w:rsid w:val="005E55D2"/>
    <w:rsid w:val="005F310C"/>
    <w:rsid w:val="005F451E"/>
    <w:rsid w:val="005F46D2"/>
    <w:rsid w:val="005F6639"/>
    <w:rsid w:val="00624BF6"/>
    <w:rsid w:val="00625C6F"/>
    <w:rsid w:val="00626336"/>
    <w:rsid w:val="0062651F"/>
    <w:rsid w:val="00631C9D"/>
    <w:rsid w:val="006345D3"/>
    <w:rsid w:val="00643F8E"/>
    <w:rsid w:val="00644C62"/>
    <w:rsid w:val="00645FA8"/>
    <w:rsid w:val="0064760F"/>
    <w:rsid w:val="00650C72"/>
    <w:rsid w:val="006530F2"/>
    <w:rsid w:val="00663750"/>
    <w:rsid w:val="006652DA"/>
    <w:rsid w:val="006660AC"/>
    <w:rsid w:val="0066647D"/>
    <w:rsid w:val="00671E46"/>
    <w:rsid w:val="00673D76"/>
    <w:rsid w:val="00673DCA"/>
    <w:rsid w:val="0067771F"/>
    <w:rsid w:val="00684094"/>
    <w:rsid w:val="0069133E"/>
    <w:rsid w:val="006946FA"/>
    <w:rsid w:val="0069506E"/>
    <w:rsid w:val="006951A6"/>
    <w:rsid w:val="006A26D8"/>
    <w:rsid w:val="006A4063"/>
    <w:rsid w:val="006A6B34"/>
    <w:rsid w:val="006A7144"/>
    <w:rsid w:val="006A7CA9"/>
    <w:rsid w:val="006C07E5"/>
    <w:rsid w:val="006C083A"/>
    <w:rsid w:val="006C0C43"/>
    <w:rsid w:val="006C16F0"/>
    <w:rsid w:val="006C1D0B"/>
    <w:rsid w:val="006C46A2"/>
    <w:rsid w:val="006C47C3"/>
    <w:rsid w:val="006C6C5F"/>
    <w:rsid w:val="006D0571"/>
    <w:rsid w:val="006D2AD7"/>
    <w:rsid w:val="006D37DA"/>
    <w:rsid w:val="006D5CD1"/>
    <w:rsid w:val="006D7794"/>
    <w:rsid w:val="006E269A"/>
    <w:rsid w:val="006E4898"/>
    <w:rsid w:val="006E6EC6"/>
    <w:rsid w:val="006F1783"/>
    <w:rsid w:val="006F4C57"/>
    <w:rsid w:val="006F6B13"/>
    <w:rsid w:val="00705979"/>
    <w:rsid w:val="007104B1"/>
    <w:rsid w:val="00713231"/>
    <w:rsid w:val="00715713"/>
    <w:rsid w:val="00715AB5"/>
    <w:rsid w:val="00716FE8"/>
    <w:rsid w:val="007209C2"/>
    <w:rsid w:val="00724D80"/>
    <w:rsid w:val="00725A57"/>
    <w:rsid w:val="00730491"/>
    <w:rsid w:val="00740452"/>
    <w:rsid w:val="007433BF"/>
    <w:rsid w:val="007436C6"/>
    <w:rsid w:val="007449B3"/>
    <w:rsid w:val="00760E89"/>
    <w:rsid w:val="00764B25"/>
    <w:rsid w:val="00767207"/>
    <w:rsid w:val="00773DE2"/>
    <w:rsid w:val="007758F0"/>
    <w:rsid w:val="00777438"/>
    <w:rsid w:val="007862A0"/>
    <w:rsid w:val="00790BA0"/>
    <w:rsid w:val="0079276E"/>
    <w:rsid w:val="00793E27"/>
    <w:rsid w:val="00796673"/>
    <w:rsid w:val="007A0E4C"/>
    <w:rsid w:val="007A1BFC"/>
    <w:rsid w:val="007A365C"/>
    <w:rsid w:val="007A4B85"/>
    <w:rsid w:val="007A78D0"/>
    <w:rsid w:val="007B1E09"/>
    <w:rsid w:val="007B2731"/>
    <w:rsid w:val="007B2BEC"/>
    <w:rsid w:val="007B67D8"/>
    <w:rsid w:val="007C7F8B"/>
    <w:rsid w:val="007D4081"/>
    <w:rsid w:val="007D4674"/>
    <w:rsid w:val="007D5A72"/>
    <w:rsid w:val="007D7206"/>
    <w:rsid w:val="007E0A9D"/>
    <w:rsid w:val="007E393D"/>
    <w:rsid w:val="007F0152"/>
    <w:rsid w:val="00804203"/>
    <w:rsid w:val="00807451"/>
    <w:rsid w:val="00810A23"/>
    <w:rsid w:val="00821978"/>
    <w:rsid w:val="008226D8"/>
    <w:rsid w:val="008236F8"/>
    <w:rsid w:val="00830115"/>
    <w:rsid w:val="00833D8C"/>
    <w:rsid w:val="00837532"/>
    <w:rsid w:val="00847536"/>
    <w:rsid w:val="0085528F"/>
    <w:rsid w:val="00856A01"/>
    <w:rsid w:val="008571C8"/>
    <w:rsid w:val="0086619E"/>
    <w:rsid w:val="00872182"/>
    <w:rsid w:val="008744B6"/>
    <w:rsid w:val="008766D8"/>
    <w:rsid w:val="00887FA8"/>
    <w:rsid w:val="00891252"/>
    <w:rsid w:val="00892706"/>
    <w:rsid w:val="00892B1F"/>
    <w:rsid w:val="00894D35"/>
    <w:rsid w:val="008A13FA"/>
    <w:rsid w:val="008A2F8D"/>
    <w:rsid w:val="008A419F"/>
    <w:rsid w:val="008A60B7"/>
    <w:rsid w:val="008B1050"/>
    <w:rsid w:val="008B1733"/>
    <w:rsid w:val="008B4F44"/>
    <w:rsid w:val="008B602A"/>
    <w:rsid w:val="008C600B"/>
    <w:rsid w:val="008D02F6"/>
    <w:rsid w:val="008D18FA"/>
    <w:rsid w:val="008D2289"/>
    <w:rsid w:val="008E24FE"/>
    <w:rsid w:val="008E3196"/>
    <w:rsid w:val="008E62A9"/>
    <w:rsid w:val="008E6BC8"/>
    <w:rsid w:val="008F0A81"/>
    <w:rsid w:val="008F1F12"/>
    <w:rsid w:val="008F3DEA"/>
    <w:rsid w:val="008F41FD"/>
    <w:rsid w:val="0090040D"/>
    <w:rsid w:val="00901972"/>
    <w:rsid w:val="00901D58"/>
    <w:rsid w:val="0090329E"/>
    <w:rsid w:val="009055EA"/>
    <w:rsid w:val="009165C0"/>
    <w:rsid w:val="00917C75"/>
    <w:rsid w:val="00924008"/>
    <w:rsid w:val="00934C51"/>
    <w:rsid w:val="0093593E"/>
    <w:rsid w:val="0094797F"/>
    <w:rsid w:val="00953183"/>
    <w:rsid w:val="00954FB6"/>
    <w:rsid w:val="009561DC"/>
    <w:rsid w:val="00961B2C"/>
    <w:rsid w:val="00965E58"/>
    <w:rsid w:val="00966051"/>
    <w:rsid w:val="00971308"/>
    <w:rsid w:val="00973BF7"/>
    <w:rsid w:val="00980672"/>
    <w:rsid w:val="00980FD0"/>
    <w:rsid w:val="00982562"/>
    <w:rsid w:val="00984242"/>
    <w:rsid w:val="00984E62"/>
    <w:rsid w:val="0099212C"/>
    <w:rsid w:val="009A1FD7"/>
    <w:rsid w:val="009A36DE"/>
    <w:rsid w:val="009A6FF0"/>
    <w:rsid w:val="009B2648"/>
    <w:rsid w:val="009C16DD"/>
    <w:rsid w:val="009C419E"/>
    <w:rsid w:val="009C4D3D"/>
    <w:rsid w:val="009C5928"/>
    <w:rsid w:val="009C5E38"/>
    <w:rsid w:val="009C70B5"/>
    <w:rsid w:val="009D082F"/>
    <w:rsid w:val="009D5DD6"/>
    <w:rsid w:val="009E1419"/>
    <w:rsid w:val="009E2311"/>
    <w:rsid w:val="009E4420"/>
    <w:rsid w:val="009E6526"/>
    <w:rsid w:val="009E69CA"/>
    <w:rsid w:val="009F21F8"/>
    <w:rsid w:val="009F627C"/>
    <w:rsid w:val="00A01003"/>
    <w:rsid w:val="00A04FDD"/>
    <w:rsid w:val="00A050E4"/>
    <w:rsid w:val="00A05635"/>
    <w:rsid w:val="00A05877"/>
    <w:rsid w:val="00A07B2D"/>
    <w:rsid w:val="00A10BD6"/>
    <w:rsid w:val="00A20065"/>
    <w:rsid w:val="00A238FA"/>
    <w:rsid w:val="00A23A46"/>
    <w:rsid w:val="00A264FC"/>
    <w:rsid w:val="00A42441"/>
    <w:rsid w:val="00A43078"/>
    <w:rsid w:val="00A43A32"/>
    <w:rsid w:val="00A4483F"/>
    <w:rsid w:val="00A508F4"/>
    <w:rsid w:val="00A50FE4"/>
    <w:rsid w:val="00A531B1"/>
    <w:rsid w:val="00A54471"/>
    <w:rsid w:val="00A57C3A"/>
    <w:rsid w:val="00A615A6"/>
    <w:rsid w:val="00A61ABF"/>
    <w:rsid w:val="00A64E05"/>
    <w:rsid w:val="00A66EF5"/>
    <w:rsid w:val="00A71B2E"/>
    <w:rsid w:val="00A74190"/>
    <w:rsid w:val="00A76F75"/>
    <w:rsid w:val="00A77BB5"/>
    <w:rsid w:val="00A77C9D"/>
    <w:rsid w:val="00A80B25"/>
    <w:rsid w:val="00A819DD"/>
    <w:rsid w:val="00A8200B"/>
    <w:rsid w:val="00A86ECD"/>
    <w:rsid w:val="00A9084D"/>
    <w:rsid w:val="00A90EB6"/>
    <w:rsid w:val="00A915BD"/>
    <w:rsid w:val="00AA0857"/>
    <w:rsid w:val="00AA0901"/>
    <w:rsid w:val="00AA0E9D"/>
    <w:rsid w:val="00AB0DA3"/>
    <w:rsid w:val="00AB53CE"/>
    <w:rsid w:val="00AB5F6C"/>
    <w:rsid w:val="00AB7F56"/>
    <w:rsid w:val="00AD379B"/>
    <w:rsid w:val="00AD3F3C"/>
    <w:rsid w:val="00AD6436"/>
    <w:rsid w:val="00AE11CC"/>
    <w:rsid w:val="00AE3231"/>
    <w:rsid w:val="00AF136D"/>
    <w:rsid w:val="00B02984"/>
    <w:rsid w:val="00B037C6"/>
    <w:rsid w:val="00B11ECC"/>
    <w:rsid w:val="00B13B23"/>
    <w:rsid w:val="00B2234D"/>
    <w:rsid w:val="00B238FB"/>
    <w:rsid w:val="00B26F3F"/>
    <w:rsid w:val="00B3622A"/>
    <w:rsid w:val="00B421C2"/>
    <w:rsid w:val="00B43B08"/>
    <w:rsid w:val="00B47738"/>
    <w:rsid w:val="00B4789C"/>
    <w:rsid w:val="00B65080"/>
    <w:rsid w:val="00B67845"/>
    <w:rsid w:val="00B71CD6"/>
    <w:rsid w:val="00B727D9"/>
    <w:rsid w:val="00B74D4F"/>
    <w:rsid w:val="00B75DA8"/>
    <w:rsid w:val="00B823AB"/>
    <w:rsid w:val="00B93F38"/>
    <w:rsid w:val="00B9422B"/>
    <w:rsid w:val="00B947C5"/>
    <w:rsid w:val="00BA031C"/>
    <w:rsid w:val="00BA17D7"/>
    <w:rsid w:val="00BB0722"/>
    <w:rsid w:val="00BC1D26"/>
    <w:rsid w:val="00BD1FEF"/>
    <w:rsid w:val="00BD20BC"/>
    <w:rsid w:val="00BD4657"/>
    <w:rsid w:val="00BD7B56"/>
    <w:rsid w:val="00BE16FD"/>
    <w:rsid w:val="00BE1A46"/>
    <w:rsid w:val="00BE325E"/>
    <w:rsid w:val="00BF770F"/>
    <w:rsid w:val="00C01A25"/>
    <w:rsid w:val="00C01DAF"/>
    <w:rsid w:val="00C04423"/>
    <w:rsid w:val="00C243B9"/>
    <w:rsid w:val="00C450BF"/>
    <w:rsid w:val="00C47463"/>
    <w:rsid w:val="00C54E08"/>
    <w:rsid w:val="00C624AB"/>
    <w:rsid w:val="00C62939"/>
    <w:rsid w:val="00C6367A"/>
    <w:rsid w:val="00C71610"/>
    <w:rsid w:val="00C7184C"/>
    <w:rsid w:val="00C7546F"/>
    <w:rsid w:val="00C7676E"/>
    <w:rsid w:val="00C76EBF"/>
    <w:rsid w:val="00C84282"/>
    <w:rsid w:val="00C8522A"/>
    <w:rsid w:val="00C85CD0"/>
    <w:rsid w:val="00C93424"/>
    <w:rsid w:val="00C94463"/>
    <w:rsid w:val="00C95BC8"/>
    <w:rsid w:val="00CA0FC8"/>
    <w:rsid w:val="00CA2E32"/>
    <w:rsid w:val="00CA3B23"/>
    <w:rsid w:val="00CA6169"/>
    <w:rsid w:val="00CB33CF"/>
    <w:rsid w:val="00CB3BA3"/>
    <w:rsid w:val="00CC1199"/>
    <w:rsid w:val="00CC1A99"/>
    <w:rsid w:val="00CC4368"/>
    <w:rsid w:val="00CC5CFB"/>
    <w:rsid w:val="00CD2F95"/>
    <w:rsid w:val="00CD421F"/>
    <w:rsid w:val="00CD723D"/>
    <w:rsid w:val="00CD770B"/>
    <w:rsid w:val="00CE27C3"/>
    <w:rsid w:val="00CE44E7"/>
    <w:rsid w:val="00CE539A"/>
    <w:rsid w:val="00CF26C3"/>
    <w:rsid w:val="00CF7C32"/>
    <w:rsid w:val="00D00A23"/>
    <w:rsid w:val="00D033DF"/>
    <w:rsid w:val="00D066F3"/>
    <w:rsid w:val="00D067B5"/>
    <w:rsid w:val="00D165F1"/>
    <w:rsid w:val="00D209EA"/>
    <w:rsid w:val="00D24EF2"/>
    <w:rsid w:val="00D26559"/>
    <w:rsid w:val="00D26E3F"/>
    <w:rsid w:val="00D27C73"/>
    <w:rsid w:val="00D34BD4"/>
    <w:rsid w:val="00D34DD7"/>
    <w:rsid w:val="00D40922"/>
    <w:rsid w:val="00D41B14"/>
    <w:rsid w:val="00D43DC4"/>
    <w:rsid w:val="00D45744"/>
    <w:rsid w:val="00D4787D"/>
    <w:rsid w:val="00D628F0"/>
    <w:rsid w:val="00D639EF"/>
    <w:rsid w:val="00D66B2C"/>
    <w:rsid w:val="00D719D0"/>
    <w:rsid w:val="00D76A42"/>
    <w:rsid w:val="00D84EC3"/>
    <w:rsid w:val="00D952AE"/>
    <w:rsid w:val="00D95B7E"/>
    <w:rsid w:val="00DA6132"/>
    <w:rsid w:val="00DA641C"/>
    <w:rsid w:val="00DB21DB"/>
    <w:rsid w:val="00DB62E4"/>
    <w:rsid w:val="00DC6B29"/>
    <w:rsid w:val="00DD179C"/>
    <w:rsid w:val="00DD3A96"/>
    <w:rsid w:val="00DD7378"/>
    <w:rsid w:val="00DE4AB3"/>
    <w:rsid w:val="00DE5FCC"/>
    <w:rsid w:val="00DE6D45"/>
    <w:rsid w:val="00DE6D4F"/>
    <w:rsid w:val="00DF4909"/>
    <w:rsid w:val="00E05B2F"/>
    <w:rsid w:val="00E10C8D"/>
    <w:rsid w:val="00E1322C"/>
    <w:rsid w:val="00E15D5A"/>
    <w:rsid w:val="00E171FC"/>
    <w:rsid w:val="00E2366A"/>
    <w:rsid w:val="00E25881"/>
    <w:rsid w:val="00E279DE"/>
    <w:rsid w:val="00E27C4B"/>
    <w:rsid w:val="00E34A3C"/>
    <w:rsid w:val="00E53D8B"/>
    <w:rsid w:val="00E60AF2"/>
    <w:rsid w:val="00E60C1D"/>
    <w:rsid w:val="00E62ED0"/>
    <w:rsid w:val="00E669AF"/>
    <w:rsid w:val="00E67B4F"/>
    <w:rsid w:val="00E71924"/>
    <w:rsid w:val="00E719EA"/>
    <w:rsid w:val="00E71E29"/>
    <w:rsid w:val="00E770AB"/>
    <w:rsid w:val="00E778CC"/>
    <w:rsid w:val="00E77AE2"/>
    <w:rsid w:val="00E83656"/>
    <w:rsid w:val="00E94430"/>
    <w:rsid w:val="00E944D5"/>
    <w:rsid w:val="00E95C3B"/>
    <w:rsid w:val="00E96160"/>
    <w:rsid w:val="00E9664F"/>
    <w:rsid w:val="00EA0043"/>
    <w:rsid w:val="00EA0DF5"/>
    <w:rsid w:val="00EA43F6"/>
    <w:rsid w:val="00EA63C0"/>
    <w:rsid w:val="00EB10D2"/>
    <w:rsid w:val="00EB1828"/>
    <w:rsid w:val="00EB4A7C"/>
    <w:rsid w:val="00EB7B85"/>
    <w:rsid w:val="00EC21FE"/>
    <w:rsid w:val="00EC4314"/>
    <w:rsid w:val="00EC50D0"/>
    <w:rsid w:val="00EC53B4"/>
    <w:rsid w:val="00EC5F49"/>
    <w:rsid w:val="00EC6A31"/>
    <w:rsid w:val="00ED0239"/>
    <w:rsid w:val="00ED7527"/>
    <w:rsid w:val="00EE068F"/>
    <w:rsid w:val="00EE14A1"/>
    <w:rsid w:val="00EE27CD"/>
    <w:rsid w:val="00EE654F"/>
    <w:rsid w:val="00EE71D8"/>
    <w:rsid w:val="00EF2788"/>
    <w:rsid w:val="00F013EE"/>
    <w:rsid w:val="00F01996"/>
    <w:rsid w:val="00F02598"/>
    <w:rsid w:val="00F033CB"/>
    <w:rsid w:val="00F0378E"/>
    <w:rsid w:val="00F054C5"/>
    <w:rsid w:val="00F0701E"/>
    <w:rsid w:val="00F24CBD"/>
    <w:rsid w:val="00F300F9"/>
    <w:rsid w:val="00F302E3"/>
    <w:rsid w:val="00F31267"/>
    <w:rsid w:val="00F351EA"/>
    <w:rsid w:val="00F35388"/>
    <w:rsid w:val="00F3693B"/>
    <w:rsid w:val="00F42D64"/>
    <w:rsid w:val="00F47DB0"/>
    <w:rsid w:val="00F53223"/>
    <w:rsid w:val="00F53E50"/>
    <w:rsid w:val="00F545C0"/>
    <w:rsid w:val="00F54897"/>
    <w:rsid w:val="00F659DD"/>
    <w:rsid w:val="00F750F0"/>
    <w:rsid w:val="00F82844"/>
    <w:rsid w:val="00F8510A"/>
    <w:rsid w:val="00F90B4B"/>
    <w:rsid w:val="00F93868"/>
    <w:rsid w:val="00F94F64"/>
    <w:rsid w:val="00F97BDA"/>
    <w:rsid w:val="00FA5B8D"/>
    <w:rsid w:val="00FB0C55"/>
    <w:rsid w:val="00FB0DB3"/>
    <w:rsid w:val="00FB0DDD"/>
    <w:rsid w:val="00FB7E0C"/>
    <w:rsid w:val="00FC2F99"/>
    <w:rsid w:val="00FD0899"/>
    <w:rsid w:val="00FD30B1"/>
    <w:rsid w:val="00FD62EE"/>
    <w:rsid w:val="00FE0018"/>
    <w:rsid w:val="00FE0BAB"/>
    <w:rsid w:val="00FE4FA4"/>
    <w:rsid w:val="00FE6318"/>
    <w:rsid w:val="00FF3064"/>
    <w:rsid w:val="01D95998"/>
    <w:rsid w:val="031B8E53"/>
    <w:rsid w:val="042F1BF8"/>
    <w:rsid w:val="05D5F800"/>
    <w:rsid w:val="06DB3B81"/>
    <w:rsid w:val="076B57BA"/>
    <w:rsid w:val="07EA3EA2"/>
    <w:rsid w:val="0AD455B3"/>
    <w:rsid w:val="0ADC4733"/>
    <w:rsid w:val="0AFB3BA4"/>
    <w:rsid w:val="0B86D112"/>
    <w:rsid w:val="0C822541"/>
    <w:rsid w:val="0D295A62"/>
    <w:rsid w:val="0E040C5D"/>
    <w:rsid w:val="0F3A4686"/>
    <w:rsid w:val="0F881FEC"/>
    <w:rsid w:val="0FF69674"/>
    <w:rsid w:val="104ACFE9"/>
    <w:rsid w:val="11B816DA"/>
    <w:rsid w:val="11F74B4C"/>
    <w:rsid w:val="12D1C1F3"/>
    <w:rsid w:val="13235CE7"/>
    <w:rsid w:val="134B31D5"/>
    <w:rsid w:val="13A4A1E8"/>
    <w:rsid w:val="13EAE001"/>
    <w:rsid w:val="149C7432"/>
    <w:rsid w:val="15290D45"/>
    <w:rsid w:val="15373B01"/>
    <w:rsid w:val="15CCCA5E"/>
    <w:rsid w:val="15E6334A"/>
    <w:rsid w:val="16605F11"/>
    <w:rsid w:val="16A01520"/>
    <w:rsid w:val="18FC37B7"/>
    <w:rsid w:val="19568FA5"/>
    <w:rsid w:val="1B652E9A"/>
    <w:rsid w:val="1BA284F3"/>
    <w:rsid w:val="1BB6B875"/>
    <w:rsid w:val="1E0F22E4"/>
    <w:rsid w:val="1E25D065"/>
    <w:rsid w:val="1F0B8240"/>
    <w:rsid w:val="1F64BC8A"/>
    <w:rsid w:val="1FBA2FA3"/>
    <w:rsid w:val="1FE65D56"/>
    <w:rsid w:val="20C459AE"/>
    <w:rsid w:val="20F14979"/>
    <w:rsid w:val="2180AFEB"/>
    <w:rsid w:val="21843E58"/>
    <w:rsid w:val="224C9EDB"/>
    <w:rsid w:val="22DF5EF6"/>
    <w:rsid w:val="23A5CFC5"/>
    <w:rsid w:val="23A5F6F7"/>
    <w:rsid w:val="25301E01"/>
    <w:rsid w:val="268A9C52"/>
    <w:rsid w:val="2833EA93"/>
    <w:rsid w:val="288DCE6E"/>
    <w:rsid w:val="28A250E8"/>
    <w:rsid w:val="28CA4F9B"/>
    <w:rsid w:val="293781B3"/>
    <w:rsid w:val="29A92BCD"/>
    <w:rsid w:val="2A70C897"/>
    <w:rsid w:val="2A7F22F5"/>
    <w:rsid w:val="2A853082"/>
    <w:rsid w:val="2A8A4420"/>
    <w:rsid w:val="2B77C4CF"/>
    <w:rsid w:val="2CC61259"/>
    <w:rsid w:val="2D6F16B4"/>
    <w:rsid w:val="2D74CE37"/>
    <w:rsid w:val="2FDAE087"/>
    <w:rsid w:val="2FFC605D"/>
    <w:rsid w:val="304ACDD6"/>
    <w:rsid w:val="31AC848C"/>
    <w:rsid w:val="323EA845"/>
    <w:rsid w:val="32982735"/>
    <w:rsid w:val="340B0F81"/>
    <w:rsid w:val="34301B98"/>
    <w:rsid w:val="349D5243"/>
    <w:rsid w:val="3534409F"/>
    <w:rsid w:val="35951C90"/>
    <w:rsid w:val="35A05C9F"/>
    <w:rsid w:val="374E8D41"/>
    <w:rsid w:val="381385FD"/>
    <w:rsid w:val="3820C365"/>
    <w:rsid w:val="3832E22D"/>
    <w:rsid w:val="3886EABF"/>
    <w:rsid w:val="3893A8E8"/>
    <w:rsid w:val="3A0A6101"/>
    <w:rsid w:val="3B5A070C"/>
    <w:rsid w:val="3C479057"/>
    <w:rsid w:val="3E6F1E87"/>
    <w:rsid w:val="3EC8AC94"/>
    <w:rsid w:val="3F3EB10C"/>
    <w:rsid w:val="40A3381E"/>
    <w:rsid w:val="40BD4558"/>
    <w:rsid w:val="41C2A945"/>
    <w:rsid w:val="41D8A3D1"/>
    <w:rsid w:val="42F79280"/>
    <w:rsid w:val="430AF842"/>
    <w:rsid w:val="430C487B"/>
    <w:rsid w:val="43A54A80"/>
    <w:rsid w:val="4490EDC1"/>
    <w:rsid w:val="44A73306"/>
    <w:rsid w:val="44D96503"/>
    <w:rsid w:val="44FDF629"/>
    <w:rsid w:val="458EED18"/>
    <w:rsid w:val="47E1D9DD"/>
    <w:rsid w:val="482121E4"/>
    <w:rsid w:val="4874B6F5"/>
    <w:rsid w:val="49A64C99"/>
    <w:rsid w:val="4A994A4D"/>
    <w:rsid w:val="4AE75C05"/>
    <w:rsid w:val="4BCCC427"/>
    <w:rsid w:val="4CBD2AAE"/>
    <w:rsid w:val="4D6EFA05"/>
    <w:rsid w:val="4F86D424"/>
    <w:rsid w:val="4FD13205"/>
    <w:rsid w:val="5085F574"/>
    <w:rsid w:val="51C290F4"/>
    <w:rsid w:val="523C9B41"/>
    <w:rsid w:val="524D6597"/>
    <w:rsid w:val="52F6F096"/>
    <w:rsid w:val="5387E052"/>
    <w:rsid w:val="538C38B3"/>
    <w:rsid w:val="53E90479"/>
    <w:rsid w:val="53FE7371"/>
    <w:rsid w:val="54CF8AE5"/>
    <w:rsid w:val="54D1C750"/>
    <w:rsid w:val="5581668D"/>
    <w:rsid w:val="5581F9A4"/>
    <w:rsid w:val="573E1665"/>
    <w:rsid w:val="57F14414"/>
    <w:rsid w:val="5A14F025"/>
    <w:rsid w:val="5AB6CDC0"/>
    <w:rsid w:val="5AEE79F4"/>
    <w:rsid w:val="5D7CD538"/>
    <w:rsid w:val="5E4D9349"/>
    <w:rsid w:val="5F07A089"/>
    <w:rsid w:val="5FE1B018"/>
    <w:rsid w:val="604E7818"/>
    <w:rsid w:val="61AA1B0C"/>
    <w:rsid w:val="61B66111"/>
    <w:rsid w:val="61C64BA8"/>
    <w:rsid w:val="620EBC1C"/>
    <w:rsid w:val="625F8DCB"/>
    <w:rsid w:val="626A57B5"/>
    <w:rsid w:val="64056B8A"/>
    <w:rsid w:val="642C1D72"/>
    <w:rsid w:val="661DD01B"/>
    <w:rsid w:val="66345769"/>
    <w:rsid w:val="66BC80CC"/>
    <w:rsid w:val="677BE6DF"/>
    <w:rsid w:val="6BE7024A"/>
    <w:rsid w:val="6BF537CA"/>
    <w:rsid w:val="6D4938E9"/>
    <w:rsid w:val="6E99F27B"/>
    <w:rsid w:val="6F89BCA7"/>
    <w:rsid w:val="6F9DB1F1"/>
    <w:rsid w:val="700544BE"/>
    <w:rsid w:val="71282CDD"/>
    <w:rsid w:val="71F61442"/>
    <w:rsid w:val="72613A03"/>
    <w:rsid w:val="72C830DD"/>
    <w:rsid w:val="72D6C3BE"/>
    <w:rsid w:val="7334FB9E"/>
    <w:rsid w:val="74463EAF"/>
    <w:rsid w:val="74A72CC6"/>
    <w:rsid w:val="74C04A6C"/>
    <w:rsid w:val="74D6962A"/>
    <w:rsid w:val="766569D5"/>
    <w:rsid w:val="77D9AF5A"/>
    <w:rsid w:val="78123931"/>
    <w:rsid w:val="78630196"/>
    <w:rsid w:val="78ADBB3B"/>
    <w:rsid w:val="78FF3B4D"/>
    <w:rsid w:val="7AE021EE"/>
    <w:rsid w:val="7B898A5C"/>
    <w:rsid w:val="7C5E736C"/>
    <w:rsid w:val="7D25A5E7"/>
    <w:rsid w:val="7DAF09BE"/>
    <w:rsid w:val="7DF3626B"/>
    <w:rsid w:val="7E09B8AF"/>
    <w:rsid w:val="7E285A5A"/>
    <w:rsid w:val="7E5EA16F"/>
    <w:rsid w:val="7E64A7C5"/>
    <w:rsid w:val="7E68361C"/>
    <w:rsid w:val="7E8FA011"/>
    <w:rsid w:val="7F04A672"/>
    <w:rsid w:val="7F86C52C"/>
    <w:rsid w:val="7FC0779E"/>
    <w:rsid w:val="7FEEE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91F5"/>
  <w15:chartTrackingRefBased/>
  <w15:docId w15:val="{52DC90FA-14E1-45AA-8E05-C9EAEBA746B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caption" w:uiPriority="35" w:semiHidden="1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74190"/>
  </w:style>
  <w:style w:type="paragraph" w:styleId="Heading1">
    <w:name w:val="heading 1"/>
    <w:basedOn w:val="Normal"/>
    <w:next w:val="Normal"/>
    <w:link w:val="Heading1Char"/>
    <w:uiPriority w:val="9"/>
    <w:qFormat/>
    <w:rsid w:val="00A7419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419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190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4190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190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190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190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190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190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A7419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sz w:val="56"/>
      <w:szCs w:val="56"/>
    </w:rPr>
  </w:style>
  <w:style w:type="paragraph" w:styleId="BodyText">
    <w:name w:val="Body Text"/>
    <w:basedOn w:val="Normal"/>
    <w:pPr>
      <w:ind w:right="-108"/>
    </w:pPr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NoSpacing">
    <w:name w:val="No Spacing"/>
    <w:uiPriority w:val="1"/>
    <w:qFormat/>
    <w:rsid w:val="00A74190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A74190"/>
    <w:rPr>
      <w:rFonts w:asciiTheme="majorHAnsi" w:hAnsiTheme="majorHAnsi" w:eastAsiaTheme="majorEastAsia" w:cstheme="majorBidi"/>
      <w:color w:val="262626" w:themeColor="text1" w:themeTint="D9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4190"/>
    <w:rPr>
      <w:rFonts w:asciiTheme="majorHAnsi" w:hAnsiTheme="majorHAnsi" w:eastAsiaTheme="majorEastAsia" w:cstheme="majorBidi"/>
      <w:color w:val="262626" w:themeColor="text1" w:themeTint="D9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4190"/>
    <w:rPr>
      <w:rFonts w:asciiTheme="majorHAnsi" w:hAnsiTheme="majorHAnsi" w:eastAsiaTheme="majorEastAsia" w:cstheme="majorBidi"/>
      <w:color w:val="0D0D0D" w:themeColor="text1" w:themeTint="F2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74190"/>
    <w:rPr>
      <w:i/>
      <w:iCs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74190"/>
    <w:rPr>
      <w:color w:val="404040" w:themeColor="text1" w:themeTint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74190"/>
  </w:style>
  <w:style w:type="character" w:styleId="Heading7Char" w:customStyle="1">
    <w:name w:val="Heading 7 Char"/>
    <w:basedOn w:val="DefaultParagraphFont"/>
    <w:link w:val="Heading7"/>
    <w:uiPriority w:val="9"/>
    <w:semiHidden/>
    <w:rsid w:val="00A74190"/>
    <w:rPr>
      <w:rFonts w:asciiTheme="majorHAnsi" w:hAnsiTheme="majorHAnsi" w:eastAsiaTheme="majorEastAsia" w:cstheme="majorBidi"/>
      <w:i/>
      <w:iCs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74190"/>
    <w:rPr>
      <w:color w:val="262626" w:themeColor="text1" w:themeTint="D9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74190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419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itleChar" w:customStyle="1">
    <w:name w:val="Title Char"/>
    <w:basedOn w:val="DefaultParagraphFont"/>
    <w:link w:val="Title"/>
    <w:uiPriority w:val="10"/>
    <w:rsid w:val="00A74190"/>
    <w:rPr>
      <w:rFonts w:asciiTheme="majorHAnsi" w:hAnsiTheme="majorHAnsi" w:eastAsiaTheme="majorEastAsia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190"/>
    <w:pPr>
      <w:numPr>
        <w:ilvl w:val="1"/>
      </w:numPr>
    </w:pPr>
    <w:rPr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A74190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A74190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A74190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A74190"/>
    <w:pPr>
      <w:spacing w:before="200"/>
      <w:ind w:left="864" w:right="864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7419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190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74190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A7419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7419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7419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74190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A7419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4190"/>
    <w:pPr>
      <w:outlineLvl w:val="9"/>
    </w:pPr>
  </w:style>
  <w:style w:type="paragraph" w:styleId="Revision">
    <w:name w:val="Revision"/>
    <w:hidden/>
    <w:uiPriority w:val="99"/>
    <w:semiHidden/>
    <w:rsid w:val="00C624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6" ma:contentTypeDescription="Create a new document." ma:contentTypeScope="" ma:versionID="e125d72df699b50a963dec248a9278de">
  <xsd:schema xmlns:xsd="http://www.w3.org/2001/XMLSchema" xmlns:xs="http://www.w3.org/2001/XMLSchema" xmlns:p="http://schemas.microsoft.com/office/2006/metadata/properties" xmlns:ns1="http://schemas.microsoft.com/sharepoint/v3" xmlns:ns2="c19d9144-cbe3-4b5d-a710-46ada0e8ff40" xmlns:ns3="6c84a01b-aede-4370-8fa9-b7a959cab531" targetNamespace="http://schemas.microsoft.com/office/2006/metadata/properties" ma:root="true" ma:fieldsID="9969a93e1b8116e9a8ffe9467fab3a53" ns1:_="" ns2:_="" ns3:_="">
    <xsd:import namespace="http://schemas.microsoft.com/sharepoint/v3"/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5f746a-b317-4b8d-86ff-3e7e21de8a6a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3BC7D02-4092-4C13-BE61-A54E6CB10A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A2E14D-1C2E-48F8-A0A9-3767257A0F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A0F303-5AA2-4445-93E1-B41764100888}"/>
</file>

<file path=customXml/itemProps4.xml><?xml version="1.0" encoding="utf-8"?>
<ds:datastoreItem xmlns:ds="http://schemas.openxmlformats.org/officeDocument/2006/customXml" ds:itemID="{2E1E1760-17B5-46DB-9D7A-87EF76A73C74}">
  <ds:schemaRefs>
    <ds:schemaRef ds:uri="http://schemas.microsoft.com/office/2006/metadata/properties"/>
    <ds:schemaRef ds:uri="http://schemas.microsoft.com/office/infopath/2007/PartnerControls"/>
    <ds:schemaRef ds:uri="6c84a01b-aede-4370-8fa9-b7a959cab531"/>
    <ds:schemaRef ds:uri="c19d9144-cbe3-4b5d-a710-46ada0e8ff4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rtfordshire County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U Programme of Meetings</dc:title>
  <dc:subject/>
  <dc:creator>Nicola Cahill</dc:creator>
  <cp:keywords/>
  <cp:lastModifiedBy>Balgisa Ahmed</cp:lastModifiedBy>
  <cp:revision>16</cp:revision>
  <cp:lastPrinted>2024-03-12T12:43:00Z</cp:lastPrinted>
  <dcterms:created xsi:type="dcterms:W3CDTF">2024-04-15T12:10:00Z</dcterms:created>
  <dcterms:modified xsi:type="dcterms:W3CDTF">2026-05-21T14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57A6B9722DE4484E0FABA265746B5</vt:lpwstr>
  </property>
  <property fmtid="{D5CDD505-2E9C-101B-9397-08002B2CF9AE}" pid="3" name="MediaServiceImageTags">
    <vt:lpwstr/>
  </property>
</Properties>
</file>